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320A0D">
      <w:r>
        <w:rPr>
          <w:noProof/>
          <w:lang w:val="en-IE" w:eastAsia="en-IE"/>
        </w:rPr>
        <mc:AlternateContent>
          <mc:Choice Requires="wps">
            <w:drawing>
              <wp:anchor distT="0" distB="0" distL="114300" distR="114300" simplePos="0" relativeHeight="251649024" behindDoc="0" locked="0" layoutInCell="0" allowOverlap="1" wp14:anchorId="0A19AF3C" wp14:editId="166441E1">
                <wp:simplePos x="0" y="0"/>
                <wp:positionH relativeFrom="page">
                  <wp:posOffset>506776</wp:posOffset>
                </wp:positionH>
                <wp:positionV relativeFrom="page">
                  <wp:posOffset>727113</wp:posOffset>
                </wp:positionV>
                <wp:extent cx="6841475" cy="1805940"/>
                <wp:effectExtent l="0" t="0" r="17145" b="2286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1475" cy="1805940"/>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143F30" w:rsidRPr="00DF525B" w:rsidRDefault="00143F30"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PSYCHIATRIC NURSING                   Practice </w:t>
                                </w:r>
                                <w:r w:rsidRPr="003355C8">
                                  <w:rPr>
                                    <w:rFonts w:ascii="Avenir LT Std 45 Book" w:hAnsi="Avenir LT Std 45 Book"/>
                                    <w:color w:val="FFFFFF" w:themeColor="background1"/>
                                    <w:sz w:val="56"/>
                                    <w:szCs w:val="56"/>
                                  </w:rPr>
                                  <w:t>Placement</w:t>
                                </w:r>
                                <w:r>
                                  <w:rPr>
                                    <w:rFonts w:ascii="Avenir LT Std 45 Book" w:hAnsi="Avenir LT Std 45 Book"/>
                                    <w:color w:val="FFFFFF" w:themeColor="background1"/>
                                    <w:sz w:val="56"/>
                                    <w:szCs w:val="56"/>
                                  </w:rPr>
                                  <w:t xml:space="preserve"> </w:t>
                                </w:r>
                                <w:r w:rsidR="007B74A0">
                                  <w:rPr>
                                    <w:rFonts w:ascii="Avenir LT Std 45 Book" w:hAnsi="Avenir LT Std 45 Book"/>
                                    <w:color w:val="FFFFFF" w:themeColor="background1"/>
                                    <w:sz w:val="56"/>
                                    <w:szCs w:val="56"/>
                                  </w:rPr>
                                  <w:t>in General</w:t>
                                </w:r>
                                <w:r>
                                  <w:rPr>
                                    <w:rFonts w:ascii="Avenir LT Std 45 Book" w:hAnsi="Avenir LT Std 45 Book"/>
                                    <w:color w:val="FFFFFF" w:themeColor="background1"/>
                                    <w:sz w:val="56"/>
                                    <w:szCs w:val="56"/>
                                  </w:rPr>
                                  <w:t xml:space="preserve"> Nursing </w:t>
                                </w:r>
                                <w:r w:rsidR="00792E60">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A19AF3C" id="Rectangle 16" o:spid="_x0000_s1026" style="position:absolute;margin-left:39.9pt;margin-top:57.25pt;width:538.7pt;height:142.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143F30" w:rsidRPr="00DF525B" w:rsidRDefault="00143F30"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PSYCHIATRIC NURSING                   Practice </w:t>
                          </w:r>
                          <w:r w:rsidRPr="003355C8">
                            <w:rPr>
                              <w:rFonts w:ascii="Avenir LT Std 45 Book" w:hAnsi="Avenir LT Std 45 Book"/>
                              <w:color w:val="FFFFFF" w:themeColor="background1"/>
                              <w:sz w:val="56"/>
                              <w:szCs w:val="56"/>
                            </w:rPr>
                            <w:t>Placement</w:t>
                          </w:r>
                          <w:r>
                            <w:rPr>
                              <w:rFonts w:ascii="Avenir LT Std 45 Book" w:hAnsi="Avenir LT Std 45 Book"/>
                              <w:color w:val="FFFFFF" w:themeColor="background1"/>
                              <w:sz w:val="56"/>
                              <w:szCs w:val="56"/>
                            </w:rPr>
                            <w:t xml:space="preserve"> </w:t>
                          </w:r>
                          <w:r w:rsidR="007B74A0">
                            <w:rPr>
                              <w:rFonts w:ascii="Avenir LT Std 45 Book" w:hAnsi="Avenir LT Std 45 Book"/>
                              <w:color w:val="FFFFFF" w:themeColor="background1"/>
                              <w:sz w:val="56"/>
                              <w:szCs w:val="56"/>
                            </w:rPr>
                            <w:t>in General</w:t>
                          </w:r>
                          <w:r>
                            <w:rPr>
                              <w:rFonts w:ascii="Avenir LT Std 45 Book" w:hAnsi="Avenir LT Std 45 Book"/>
                              <w:color w:val="FFFFFF" w:themeColor="background1"/>
                              <w:sz w:val="56"/>
                              <w:szCs w:val="56"/>
                            </w:rPr>
                            <w:t xml:space="preserve"> Nursing </w:t>
                          </w:r>
                          <w:r w:rsidR="00792E60">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4 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626C18D1" wp14:editId="68010495">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143F30" w:rsidRPr="004A075D" w:rsidRDefault="00143F30"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Psychiatric</w:t>
                              </w:r>
                              <w:r w:rsidRPr="004A075D">
                                <w:rPr>
                                  <w:rFonts w:ascii="Avenir LT Std 45 Book" w:hAnsi="Avenir LT Std 45 Book"/>
                                  <w:color w:val="FFFFFF" w:themeColor="background1"/>
                                </w:rPr>
                                <w:t xml:space="preserve"> Nursing Student</w:t>
                              </w:r>
                            </w:p>
                            <w:p w:rsidR="00143F30" w:rsidRPr="004A075D" w:rsidRDefault="00143F30" w:rsidP="00F06219">
                              <w:pPr>
                                <w:pStyle w:val="NoSpacing"/>
                                <w:spacing w:line="360" w:lineRule="auto"/>
                                <w:rPr>
                                  <w:rFonts w:ascii="Avenir LT Std 45 Book" w:hAnsi="Avenir LT Std 45 Book"/>
                                  <w:color w:val="FFFFFF" w:themeColor="background1"/>
                                </w:rPr>
                              </w:pPr>
                            </w:p>
                            <w:p w:rsidR="00143F30" w:rsidRPr="004A075D" w:rsidRDefault="00143F30"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143F30" w:rsidRPr="00111910" w:rsidRDefault="00143F30"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626C18D1"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143F30" w:rsidRPr="004A075D" w:rsidRDefault="00143F30"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Psychiatric</w:t>
                        </w:r>
                        <w:r w:rsidRPr="004A075D">
                          <w:rPr>
                            <w:rFonts w:ascii="Avenir LT Std 45 Book" w:hAnsi="Avenir LT Std 45 Book"/>
                            <w:color w:val="FFFFFF" w:themeColor="background1"/>
                          </w:rPr>
                          <w:t xml:space="preserve"> Nursing Student</w:t>
                        </w:r>
                      </w:p>
                      <w:p w:rsidR="00143F30" w:rsidRPr="004A075D" w:rsidRDefault="00143F30" w:rsidP="00F06219">
                        <w:pPr>
                          <w:pStyle w:val="NoSpacing"/>
                          <w:spacing w:line="360" w:lineRule="auto"/>
                          <w:rPr>
                            <w:rFonts w:ascii="Avenir LT Std 45 Book" w:hAnsi="Avenir LT Std 45 Book"/>
                            <w:color w:val="FFFFFF" w:themeColor="background1"/>
                          </w:rPr>
                        </w:pPr>
                      </w:p>
                      <w:p w:rsidR="00143F30" w:rsidRPr="004A075D" w:rsidRDefault="00143F30"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143F30" w:rsidRPr="00111910" w:rsidRDefault="00143F30"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143F30">
              <w:rPr>
                <w:rFonts w:ascii="Avenir LT Std 45 Book" w:hAnsi="Avenir LT Std 45 Book"/>
                <w:sz w:val="22"/>
                <w:szCs w:val="23"/>
              </w:rPr>
              <w:t>n</w:t>
            </w:r>
            <w:r>
              <w:rPr>
                <w:rFonts w:ascii="Avenir LT Std 45 Book" w:hAnsi="Avenir LT Std 45 Book"/>
                <w:sz w:val="22"/>
                <w:szCs w:val="23"/>
              </w:rPr>
              <w:t xml:space="preserve">ursing </w:t>
            </w:r>
            <w:r w:rsidR="00143F30">
              <w:rPr>
                <w:rFonts w:ascii="Avenir LT Std 45 Book" w:hAnsi="Avenir LT Std 45 Book"/>
                <w:sz w:val="22"/>
                <w:szCs w:val="23"/>
              </w:rPr>
              <w:t>s</w:t>
            </w:r>
            <w:r w:rsidRPr="000656C2">
              <w:rPr>
                <w:rFonts w:ascii="Avenir LT Std 45 Book" w:hAnsi="Avenir LT Std 45 Book"/>
                <w:sz w:val="22"/>
                <w:szCs w:val="23"/>
              </w:rPr>
              <w:t xml:space="preserve">tudent </w:t>
            </w:r>
            <w:r w:rsidR="00143F30">
              <w:rPr>
                <w:rFonts w:ascii="Avenir LT Std 45 Book" w:hAnsi="Avenir LT Std 45 Book"/>
                <w:sz w:val="22"/>
                <w:szCs w:val="23"/>
              </w:rPr>
              <w:t>n</w:t>
            </w:r>
            <w:r w:rsidRPr="000656C2">
              <w:rPr>
                <w:rFonts w:ascii="Avenir LT Std 45 Book" w:hAnsi="Avenir LT Std 45 Book"/>
                <w:sz w:val="22"/>
                <w:szCs w:val="23"/>
              </w:rPr>
              <w:t>ame</w:t>
            </w:r>
            <w:r>
              <w:rPr>
                <w:rFonts w:ascii="Avenir LT Std 45 Book" w:hAnsi="Avenir LT Std 45 Book"/>
                <w:sz w:val="22"/>
                <w:szCs w:val="23"/>
              </w:rPr>
              <w:t xml:space="preserve"> (as per </w:t>
            </w:r>
            <w:r w:rsidR="00143F30">
              <w:rPr>
                <w:rFonts w:ascii="Avenir LT Std 45 Book" w:hAnsi="Avenir LT Std 45 Book"/>
                <w:sz w:val="22"/>
                <w:szCs w:val="23"/>
              </w:rPr>
              <w:t>c</w:t>
            </w:r>
            <w:r>
              <w:rPr>
                <w:rFonts w:ascii="Avenir LT Std 45 Book" w:hAnsi="Avenir LT Std 45 Book"/>
                <w:sz w:val="22"/>
                <w:szCs w:val="23"/>
              </w:rPr>
              <w:t xml:space="preserve">andidate </w:t>
            </w:r>
            <w:r w:rsidR="00143F30">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143F30">
              <w:rPr>
                <w:rFonts w:ascii="Avenir LT Std 45 Book" w:hAnsi="Avenir LT Std 45 Book"/>
                <w:sz w:val="22"/>
                <w:szCs w:val="23"/>
              </w:rPr>
              <w:t>s</w:t>
            </w:r>
            <w:r w:rsidRPr="000656C2">
              <w:rPr>
                <w:rFonts w:ascii="Avenir LT Std 45 Book" w:hAnsi="Avenir LT Std 45 Book"/>
                <w:sz w:val="22"/>
                <w:szCs w:val="23"/>
              </w:rPr>
              <w:t>tudent</w:t>
            </w:r>
            <w:r>
              <w:rPr>
                <w:rFonts w:ascii="Avenir LT Std 45 Book" w:hAnsi="Avenir LT Std 45 Book"/>
                <w:sz w:val="22"/>
                <w:szCs w:val="23"/>
              </w:rPr>
              <w:t xml:space="preserve"> </w:t>
            </w:r>
            <w:r w:rsidR="00143F30">
              <w:rPr>
                <w:rFonts w:ascii="Avenir LT Std 45 Book" w:hAnsi="Avenir LT Std 45 Book"/>
                <w:sz w:val="22"/>
                <w:szCs w:val="23"/>
              </w:rPr>
              <w:t>c</w:t>
            </w:r>
            <w:r>
              <w:rPr>
                <w:rFonts w:ascii="Avenir LT Std 45 Book" w:hAnsi="Avenir LT Std 45 Book"/>
                <w:sz w:val="22"/>
                <w:szCs w:val="23"/>
              </w:rPr>
              <w:t xml:space="preserve">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143F30">
              <w:rPr>
                <w:rFonts w:ascii="Avenir LT Std 45 Book" w:hAnsi="Avenir LT Std 45 Book"/>
                <w:sz w:val="22"/>
                <w:szCs w:val="23"/>
              </w:rPr>
              <w:t>e</w:t>
            </w:r>
            <w:r>
              <w:rPr>
                <w:rFonts w:ascii="Avenir LT Std 45 Book" w:hAnsi="Avenir LT Std 45 Book"/>
                <w:sz w:val="22"/>
                <w:szCs w:val="23"/>
              </w:rPr>
              <w:t xml:space="preserve">ducation </w:t>
            </w:r>
            <w:r w:rsidR="00143F30">
              <w:rPr>
                <w:rFonts w:ascii="Avenir LT Std 45 Book" w:hAnsi="Avenir LT Std 45 Book"/>
                <w:sz w:val="22"/>
                <w:szCs w:val="23"/>
              </w:rPr>
              <w:t>i</w:t>
            </w:r>
            <w:r>
              <w:rPr>
                <w:rFonts w:ascii="Avenir LT Std 45 Book" w:hAnsi="Avenir LT Std 45 Book"/>
                <w:sz w:val="22"/>
                <w:szCs w:val="23"/>
              </w:rPr>
              <w:t>nstitution:</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2BDF0C40" wp14:editId="26E5C9A5">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143F30" w:rsidRPr="003355C8" w:rsidRDefault="00143F30"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143F30" w:rsidRPr="00111910" w:rsidRDefault="00143F30"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DF0C4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143F30" w:rsidRPr="003355C8" w:rsidRDefault="00143F30"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143F30" w:rsidRPr="00111910" w:rsidRDefault="00143F30"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428375A" wp14:editId="15E032F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A53CF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3824D0">
        <w:rPr>
          <w:rFonts w:ascii="Avenir LT Std 45 Book" w:hAnsi="Avenir LT Std 45 Book"/>
          <w:b/>
          <w:sz w:val="22"/>
          <w:szCs w:val="22"/>
        </w:rPr>
        <w:t xml:space="preserve"> </w:t>
      </w:r>
    </w:p>
    <w:p w:rsidR="00DB12DA" w:rsidRDefault="00DB12DA" w:rsidP="0089582D">
      <w:pPr>
        <w:pStyle w:val="NoSpacing"/>
        <w:jc w:val="center"/>
        <w:rPr>
          <w:rFonts w:ascii="Avenir LT Std 45 Book" w:hAnsi="Avenir LT Std 45 Book"/>
          <w:b/>
          <w:sz w:val="22"/>
          <w:szCs w:val="22"/>
        </w:rPr>
      </w:pP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143F30"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A466A7">
        <w:t>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8C621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43F30"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pPr>
      <w:proofErr w:type="gramStart"/>
      <w:r>
        <w:rPr>
          <w:sz w:val="22"/>
        </w:rPr>
        <w:t>accordance</w:t>
      </w:r>
      <w:proofErr w:type="gramEnd"/>
      <w:r>
        <w:rPr>
          <w:sz w:val="22"/>
        </w:rPr>
        <w:t xml:space="preserve"> </w:t>
      </w:r>
      <w:r w:rsidR="00E16B10">
        <w:rPr>
          <w:noProof/>
          <w:sz w:val="22"/>
        </w:rPr>
        <w:t>with</w:t>
      </w:r>
      <w:r>
        <w:rPr>
          <w:sz w:val="22"/>
        </w:rPr>
        <w:t xml:space="preserve"> local policy</w:t>
      </w:r>
      <w:r w:rsidR="00A466A7">
        <w:rPr>
          <w:sz w:val="22"/>
        </w:rPr>
        <w:t xml:space="preserve"> and procedures</w:t>
      </w:r>
      <w:r w:rsidR="00143F30">
        <w:rPr>
          <w:sz w:val="22"/>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143F30">
              <w:rPr>
                <w:rFonts w:ascii="Avenir LT Std 45 Book" w:hAnsi="Avenir LT Std 45 Book"/>
                <w:sz w:val="20"/>
                <w:szCs w:val="20"/>
              </w:rPr>
              <w:t>p</w:t>
            </w:r>
            <w:r w:rsidR="006A0BA4">
              <w:rPr>
                <w:rFonts w:ascii="Avenir LT Std 45 Book" w:hAnsi="Avenir LT Std 45 Book"/>
                <w:sz w:val="20"/>
                <w:szCs w:val="20"/>
              </w:rPr>
              <w:t>ractice</w:t>
            </w:r>
            <w:r w:rsidRPr="00904421">
              <w:rPr>
                <w:rFonts w:ascii="Avenir LT Std 45 Book" w:hAnsi="Avenir LT Std 45 Book"/>
                <w:sz w:val="20"/>
                <w:szCs w:val="20"/>
              </w:rPr>
              <w:t xml:space="preserve"> </w:t>
            </w:r>
            <w:r w:rsidR="00143F30">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143F30">
              <w:rPr>
                <w:rFonts w:ascii="Avenir LT Std 45 Book" w:hAnsi="Avenir LT Std 45 Book"/>
                <w:sz w:val="20"/>
                <w:szCs w:val="20"/>
              </w:rPr>
              <w:t>w</w:t>
            </w:r>
            <w:r>
              <w:rPr>
                <w:rFonts w:ascii="Avenir LT Std 45 Book" w:hAnsi="Avenir LT Std 45 Book"/>
                <w:sz w:val="20"/>
                <w:szCs w:val="20"/>
              </w:rPr>
              <w:t xml:space="preserve">eeks in this </w:t>
            </w:r>
            <w:r w:rsidR="00143F30">
              <w:rPr>
                <w:rFonts w:ascii="Avenir LT Std 45 Book" w:hAnsi="Avenir LT Std 45 Book"/>
                <w:sz w:val="20"/>
                <w:szCs w:val="20"/>
              </w:rPr>
              <w:t>p</w:t>
            </w:r>
            <w:r w:rsidR="006A0BA4">
              <w:rPr>
                <w:rFonts w:ascii="Avenir LT Std 45 Book" w:hAnsi="Avenir LT Std 45 Book"/>
                <w:sz w:val="20"/>
                <w:szCs w:val="20"/>
              </w:rPr>
              <w:t xml:space="preserve">ractice </w:t>
            </w:r>
            <w:r w:rsidR="00143F30">
              <w:rPr>
                <w:rFonts w:ascii="Avenir LT Std 45 Book" w:hAnsi="Avenir LT Std 45 Book"/>
                <w:sz w:val="20"/>
                <w:szCs w:val="20"/>
              </w:rPr>
              <w:t>p</w:t>
            </w:r>
            <w:r>
              <w:rPr>
                <w:rFonts w:ascii="Avenir LT Std 45 Book" w:hAnsi="Avenir LT Std 45 Book"/>
                <w:sz w:val="20"/>
                <w:szCs w:val="20"/>
              </w:rPr>
              <w:t>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143F30">
              <w:rPr>
                <w:rFonts w:ascii="Avenir LT Std 45 Book" w:hAnsi="Avenir LT Std 45 Book"/>
                <w:sz w:val="20"/>
                <w:szCs w:val="20"/>
              </w:rPr>
              <w:t>p</w:t>
            </w:r>
            <w:r>
              <w:rPr>
                <w:rFonts w:ascii="Avenir LT Std 45 Book" w:hAnsi="Avenir LT Std 45 Book"/>
                <w:sz w:val="20"/>
                <w:szCs w:val="20"/>
              </w:rPr>
              <w:t xml:space="preserve">ractice </w:t>
            </w:r>
            <w:r w:rsidR="00143F30">
              <w:rPr>
                <w:rFonts w:ascii="Avenir LT Std 45 Book" w:hAnsi="Avenir LT Std 45 Book"/>
                <w:sz w:val="20"/>
                <w:szCs w:val="20"/>
              </w:rPr>
              <w:t>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A466A7">
              <w:rPr>
                <w:rFonts w:ascii="Avenir LT Std 45 Book" w:hAnsi="Avenir LT Std 45 Book"/>
                <w:sz w:val="20"/>
                <w:szCs w:val="20"/>
              </w:rPr>
              <w:t xml:space="preserve">the </w:t>
            </w:r>
            <w:r w:rsidR="006650AA">
              <w:rPr>
                <w:rFonts w:ascii="Avenir LT Std 45 Book" w:hAnsi="Avenir LT Std 45 Book"/>
                <w:sz w:val="20"/>
                <w:szCs w:val="20"/>
              </w:rPr>
              <w:t>h</w:t>
            </w:r>
            <w:r w:rsidR="006650AA" w:rsidRPr="00904421">
              <w:rPr>
                <w:rFonts w:ascii="Avenir LT Std 45 Book" w:hAnsi="Avenir LT Std 45 Book"/>
                <w:sz w:val="20"/>
                <w:szCs w:val="20"/>
              </w:rPr>
              <w:t xml:space="preserve">ealth </w:t>
            </w:r>
            <w:r w:rsidR="006650AA">
              <w:rPr>
                <w:rFonts w:ascii="Avenir LT Std 45 Book" w:hAnsi="Avenir LT Std 45 Book"/>
                <w:sz w:val="20"/>
                <w:szCs w:val="20"/>
              </w:rPr>
              <w:t>s</w:t>
            </w:r>
            <w:r w:rsidR="006650AA" w:rsidRPr="00904421">
              <w:rPr>
                <w:rFonts w:ascii="Avenir LT Std 45 Book" w:hAnsi="Avenir LT Std 45 Book"/>
                <w:sz w:val="20"/>
                <w:szCs w:val="20"/>
              </w:rPr>
              <w:t xml:space="preserve">ervice </w:t>
            </w:r>
            <w:r w:rsidR="006650AA">
              <w:rPr>
                <w:rFonts w:ascii="Avenir LT Std 45 Book" w:hAnsi="Avenir LT Std 45 Book"/>
                <w:sz w:val="20"/>
                <w:szCs w:val="20"/>
              </w:rPr>
              <w:t>p</w:t>
            </w:r>
            <w:r w:rsidR="006650AA"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143F30">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43F30">
              <w:rPr>
                <w:rFonts w:ascii="Avenir LT Std 45 Book" w:hAnsi="Avenir LT Std 45 Book"/>
                <w:sz w:val="20"/>
                <w:szCs w:val="20"/>
              </w:rPr>
              <w:t>s</w:t>
            </w:r>
            <w:r w:rsidR="00143F30"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43F30">
              <w:rPr>
                <w:rFonts w:ascii="Avenir LT Std 45 Book" w:hAnsi="Avenir LT Std 45 Book"/>
                <w:sz w:val="20"/>
                <w:szCs w:val="20"/>
              </w:rPr>
              <w:t>s</w:t>
            </w:r>
            <w:r w:rsidR="00143F3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D15993" w:rsidP="007D0D01">
            <w:pPr>
              <w:pStyle w:val="NoSpacing"/>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8" type="#_x0000_t136" alt="" style="position:absolute;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43F30">
              <w:rPr>
                <w:rFonts w:ascii="Avenir LT Std 45 Book" w:hAnsi="Avenir LT Std 45 Book"/>
                <w:sz w:val="20"/>
                <w:szCs w:val="20"/>
              </w:rPr>
              <w:t>s</w:t>
            </w:r>
            <w:r w:rsidR="00143F3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43F30">
              <w:rPr>
                <w:rFonts w:ascii="Avenir LT Std 45 Book" w:hAnsi="Avenir LT Std 45 Book"/>
                <w:sz w:val="20"/>
                <w:szCs w:val="20"/>
              </w:rPr>
              <w:t>s</w:t>
            </w:r>
            <w:r w:rsidR="00143F3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43F30">
              <w:rPr>
                <w:rFonts w:ascii="Avenir LT Std 45 Book" w:hAnsi="Avenir LT Std 45 Book"/>
                <w:sz w:val="20"/>
                <w:szCs w:val="20"/>
              </w:rPr>
              <w:t>s</w:t>
            </w:r>
            <w:r w:rsidR="00143F3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43F30">
              <w:rPr>
                <w:rFonts w:ascii="Avenir LT Std 45 Book" w:hAnsi="Avenir LT Std 45 Book"/>
                <w:sz w:val="20"/>
                <w:szCs w:val="20"/>
              </w:rPr>
              <w:t>s</w:t>
            </w:r>
            <w:r w:rsidR="00143F3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DB12DA"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DB12DA" w:rsidRDefault="00DB12DA" w:rsidP="007D0D01">
      <w:pPr>
        <w:jc w:val="center"/>
        <w:rPr>
          <w:rFonts w:ascii="Avenir LT Std 45 Book" w:hAnsi="Avenir LT Std 45 Book"/>
          <w:b/>
          <w:sz w:val="22"/>
          <w:szCs w:val="22"/>
        </w:rPr>
      </w:pP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143F30" w:rsidRDefault="006A0BA4" w:rsidP="00BE1F96">
      <w:pPr>
        <w:pStyle w:val="Heading1"/>
      </w:pPr>
      <w:bookmarkStart w:id="4" w:name="_Toc482104827"/>
      <w:bookmarkStart w:id="5"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143F30">
        <w:rPr>
          <w:rFonts w:ascii="Avenir LT Std 45 Book" w:hAnsi="Avenir LT Std 45 Book"/>
          <w:sz w:val="22"/>
          <w:szCs w:val="16"/>
        </w:rPr>
        <w:t>u</w:t>
      </w:r>
      <w:r w:rsidR="00143F30" w:rsidRPr="00BE7249">
        <w:rPr>
          <w:rFonts w:ascii="Avenir LT Std 45 Book" w:hAnsi="Avenir LT Std 45 Book"/>
          <w:sz w:val="22"/>
          <w:szCs w:val="16"/>
        </w:rPr>
        <w:t xml:space="preserve">ndergraduate </w:t>
      </w:r>
      <w:r w:rsidR="00143F30">
        <w:rPr>
          <w:rFonts w:ascii="Avenir LT Std 45 Book" w:hAnsi="Avenir LT Std 45 Book"/>
          <w:sz w:val="22"/>
          <w:szCs w:val="16"/>
        </w:rPr>
        <w:t>n</w:t>
      </w:r>
      <w:r w:rsidR="00143F30" w:rsidRPr="00BE7249">
        <w:rPr>
          <w:rFonts w:ascii="Avenir LT Std 45 Book" w:hAnsi="Avenir LT Std 45 Book"/>
          <w:sz w:val="22"/>
          <w:szCs w:val="16"/>
        </w:rPr>
        <w:t xml:space="preserve">ursing </w:t>
      </w:r>
      <w:r w:rsidR="00143F30">
        <w:rPr>
          <w:rFonts w:ascii="Avenir LT Std 45 Book" w:hAnsi="Avenir LT Std 45 Book"/>
          <w:sz w:val="22"/>
          <w:szCs w:val="16"/>
        </w:rPr>
        <w:t>s</w:t>
      </w:r>
      <w:r w:rsidR="00143F30"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143F3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143F3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143F3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143F30">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DB12DA"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p>
    <w:p w:rsidR="00DB12DA" w:rsidRDefault="00DB12DA" w:rsidP="0089582D">
      <w:pPr>
        <w:pStyle w:val="NoSpacing"/>
        <w:jc w:val="center"/>
        <w:rPr>
          <w:rFonts w:ascii="Avenir LT Std 45 Book" w:hAnsi="Avenir LT Std 45 Book"/>
          <w:b/>
          <w:sz w:val="22"/>
          <w:szCs w:val="22"/>
        </w:rPr>
      </w:pPr>
    </w:p>
    <w:p w:rsidR="0089582D" w:rsidRDefault="0089582D" w:rsidP="0089582D">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440B1B">
        <w:rPr>
          <w:rFonts w:ascii="Avenir LT Std 45 Book" w:hAnsi="Avenir LT Std 45 Book"/>
          <w:b/>
          <w:sz w:val="22"/>
          <w:szCs w:val="22"/>
        </w:rPr>
        <w:t>Competence</w:t>
      </w:r>
      <w:r>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F83A16" w:rsidRDefault="006A0BA4" w:rsidP="0089582D">
      <w:pPr>
        <w:pStyle w:val="Heading1"/>
      </w:pPr>
      <w:r>
        <w:t>PRACTICE</w:t>
      </w:r>
      <w:r w:rsidR="000D0BEA">
        <w:t xml:space="preserve"> PLACEMENT</w:t>
      </w:r>
      <w:r w:rsidR="0089582D" w:rsidRPr="007D0D01">
        <w:t>: PRELIMINARY INTERVIEW</w:t>
      </w:r>
      <w:r w:rsidR="00F83A16">
        <w:t xml:space="preserve"> </w:t>
      </w:r>
    </w:p>
    <w:p w:rsidR="0089582D" w:rsidRPr="00A142DB" w:rsidRDefault="00F83A16" w:rsidP="0089582D">
      <w:pPr>
        <w:pStyle w:val="Heading1"/>
        <w:rPr>
          <w:color w:val="0000FF"/>
        </w:rPr>
      </w:pPr>
      <w:r w:rsidRPr="00A142DB">
        <w:rPr>
          <w:color w:val="0000FF"/>
        </w:rPr>
        <w:t xml:space="preserve">(Must be completed within the first </w:t>
      </w:r>
      <w:r w:rsidR="00791A76">
        <w:rPr>
          <w:color w:val="0000FF"/>
        </w:rPr>
        <w:t>2 days</w:t>
      </w:r>
      <w:r w:rsidRPr="00A142DB">
        <w:rPr>
          <w:color w:val="0000FF"/>
        </w:rP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F83A16">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83A16">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A142DB" w:rsidRDefault="00A142DB" w:rsidP="00A142D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E16B10">
              <w:rPr>
                <w:rFonts w:ascii="Avenir LT Std 45 Book" w:hAnsi="Avenir LT Std 45 Book"/>
                <w:noProof/>
                <w:sz w:val="22"/>
                <w:szCs w:val="22"/>
              </w:rPr>
              <w:t>identified</w:t>
            </w:r>
            <w:r>
              <w:rPr>
                <w:rFonts w:ascii="Avenir LT Std 45 Book" w:hAnsi="Avenir LT Std 45 Book"/>
                <w:sz w:val="22"/>
                <w:szCs w:val="22"/>
              </w:rPr>
              <w:t xml:space="preserve"> by </w:t>
            </w:r>
            <w:r w:rsidR="00A466A7">
              <w:rPr>
                <w:rFonts w:ascii="Avenir LT Std 45 Book" w:hAnsi="Avenir LT Std 45 Book"/>
                <w:sz w:val="22"/>
                <w:szCs w:val="22"/>
              </w:rPr>
              <w:t xml:space="preserve">the </w:t>
            </w:r>
            <w:r w:rsidR="00143F30">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A142DB" w:rsidRPr="00E13582" w:rsidRDefault="00A142DB" w:rsidP="00A142D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D15993"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5" type="#_x0000_t136" alt="" style="position:absolute;margin-left:0;margin-top:0;width:412.4pt;height:247.4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Default="00430B47">
            <w:pPr>
              <w:pStyle w:val="NoSpacing"/>
              <w:rPr>
                <w:rFonts w:ascii="Avenir LT Std 45 Book" w:hAnsi="Avenir LT Std 45 Book"/>
                <w:sz w:val="22"/>
                <w:szCs w:val="22"/>
              </w:rPr>
            </w:pPr>
          </w:p>
          <w:p w:rsidR="00430B47" w:rsidRPr="000656C2" w:rsidRDefault="00430B47">
            <w:pPr>
              <w:pStyle w:val="NoSpacing"/>
              <w:rPr>
                <w:rFonts w:ascii="Avenir LT Std 45 Book" w:hAnsi="Avenir LT Std 45 Book"/>
                <w:sz w:val="22"/>
                <w:szCs w:val="22"/>
              </w:rPr>
            </w:pPr>
          </w:p>
        </w:tc>
      </w:tr>
      <w:tr w:rsidR="00F83A16" w:rsidRPr="000656C2" w:rsidTr="00F83A16">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F83A16" w:rsidRDefault="00F83A16">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F83A16" w:rsidRDefault="00F83A1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F83A16" w:rsidRDefault="00F83A16">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F83A16" w:rsidRDefault="00F83A1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83A16">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143F30">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F83A16">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83A16">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F83A16">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A466A7">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A53CFC" w:rsidRDefault="00D15993" w:rsidP="0089582D">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w:pict>
          <v:shape id="_x0000_s1034" type="#_x0000_t136" alt="" style="position:absolute;left:0;text-align:left;margin-left:0;margin-top:0;width:412.4pt;height:247.45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89582D"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DB12DA" w:rsidRDefault="00DB12DA" w:rsidP="0089582D">
      <w:pPr>
        <w:pStyle w:val="NoSpacing"/>
        <w:jc w:val="center"/>
        <w:rPr>
          <w:rFonts w:ascii="Avenir LT Std 45 Book" w:hAnsi="Avenir LT Std 45 Book"/>
          <w:b/>
          <w:sz w:val="22"/>
          <w:szCs w:val="22"/>
        </w:rPr>
      </w:pP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A142DB" w:rsidRDefault="00A142DB" w:rsidP="00A142D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143F30">
              <w:rPr>
                <w:rFonts w:ascii="Avenir LT Std 45 Book" w:hAnsi="Avenir LT Std 45 Book"/>
                <w:sz w:val="22"/>
                <w:szCs w:val="22"/>
              </w:rPr>
              <w:t>s</w:t>
            </w:r>
            <w:r w:rsidR="00143F30"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D15993"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2" type="#_x0000_t136" alt="" style="position:absolute;margin-left:0;margin-top:0;width:412.4pt;height:247.4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31"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A142DB" w:rsidRPr="00E13582" w:rsidRDefault="00A142DB" w:rsidP="00A142D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A142DB" w:rsidRPr="00DE2E53" w:rsidRDefault="00A142DB"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143F30">
              <w:rPr>
                <w:rFonts w:ascii="Avenir LT Std 45 Book" w:hAnsi="Avenir LT Std 45 Book"/>
                <w:sz w:val="22"/>
                <w:szCs w:val="22"/>
              </w:rPr>
              <w:t>s</w:t>
            </w:r>
            <w:r w:rsidR="00143F30"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A142DB">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A466A7">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DB12DA"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p>
    <w:p w:rsidR="00DB12DA" w:rsidRDefault="00DB12DA" w:rsidP="001F38A2">
      <w:pPr>
        <w:pStyle w:val="NoSpacing"/>
        <w:jc w:val="center"/>
        <w:rPr>
          <w:rFonts w:ascii="Avenir LT Std 45 Book" w:hAnsi="Avenir LT Std 45 Book"/>
          <w:b/>
        </w:rPr>
      </w:pP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143F30">
        <w:rPr>
          <w:rFonts w:ascii="Avenir LT Std 45 Book" w:hAnsi="Avenir LT Std 45 Book" w:cs="Arial"/>
          <w:sz w:val="22"/>
          <w:szCs w:val="22"/>
        </w:rPr>
        <w:t>competence</w:t>
      </w:r>
      <w:r w:rsidR="00143F30"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CD3B51">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The Nursing Student, Preceptor/</w:t>
      </w:r>
      <w:r w:rsidR="00F67C70">
        <w:rPr>
          <w:rFonts w:ascii="Avenir LT Std 45 Book" w:hAnsi="Avenir LT Std 45 Book" w:cs="Arial"/>
          <w:sz w:val="22"/>
          <w:szCs w:val="22"/>
        </w:rPr>
        <w:t xml:space="preserve"> </w:t>
      </w:r>
      <w:r w:rsidRPr="001F38A2">
        <w:rPr>
          <w:rFonts w:ascii="Avenir LT Std 45 Book" w:hAnsi="Avenir LT Std 45 Book" w:cs="Arial"/>
          <w:sz w:val="22"/>
          <w:szCs w:val="22"/>
        </w:rPr>
        <w:t>CPC/</w:t>
      </w:r>
      <w:r w:rsidR="00F67C70">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Link Academic Staff must ensure that </w:t>
      </w:r>
      <w:r w:rsidR="001445C0" w:rsidRPr="001445C0">
        <w:rPr>
          <w:rFonts w:ascii="Avenir LT Std 45 Book" w:hAnsi="Avenir LT Std 45 Book" w:cs="Arial"/>
          <w:b/>
          <w:sz w:val="22"/>
          <w:szCs w:val="22"/>
        </w:rPr>
        <w:t>Children,</w:t>
      </w:r>
      <w:r w:rsidR="001445C0">
        <w:rPr>
          <w:rFonts w:ascii="Avenir LT Std 45 Book" w:hAnsi="Avenir LT Std 45 Book" w:cs="Arial"/>
          <w:sz w:val="22"/>
          <w:szCs w:val="22"/>
        </w:rPr>
        <w:t xml:space="preserve"> </w:t>
      </w:r>
      <w:r w:rsidR="002E353F">
        <w:rPr>
          <w:rFonts w:ascii="Avenir LT Std 45 Book" w:hAnsi="Avenir LT Std 45 Book" w:cs="Arial"/>
          <w:b/>
          <w:bCs/>
          <w:sz w:val="22"/>
          <w:szCs w:val="22"/>
        </w:rPr>
        <w:t>Person</w:t>
      </w:r>
      <w:r w:rsidR="00143F30">
        <w:rPr>
          <w:rFonts w:ascii="Avenir LT Std 45 Book" w:hAnsi="Avenir LT Std 45 Book" w:cs="Arial"/>
          <w:b/>
          <w:bCs/>
          <w:sz w:val="22"/>
          <w:szCs w:val="22"/>
        </w:rPr>
        <w:t>s</w:t>
      </w:r>
      <w:r w:rsidR="002E353F">
        <w:rPr>
          <w:rFonts w:ascii="Avenir LT Std 45 Book" w:hAnsi="Avenir LT Std 45 Book" w:cs="Arial"/>
          <w:b/>
          <w:bCs/>
          <w:sz w:val="22"/>
          <w:szCs w:val="22"/>
        </w:rPr>
        <w:t>, Service User</w:t>
      </w:r>
      <w:r w:rsidR="00143F30">
        <w:rPr>
          <w:rFonts w:ascii="Avenir LT Std 45 Book" w:hAnsi="Avenir LT Std 45 Book" w:cs="Arial"/>
          <w:b/>
          <w:bCs/>
          <w:sz w:val="22"/>
          <w:szCs w:val="22"/>
        </w:rPr>
        <w:t xml:space="preserve">s </w:t>
      </w:r>
      <w:r w:rsidR="002E353F">
        <w:rPr>
          <w:rFonts w:ascii="Avenir LT Std 45 Book" w:hAnsi="Avenir LT Std 45 Book" w:cs="Arial"/>
          <w:b/>
          <w:bCs/>
          <w:sz w:val="22"/>
          <w:szCs w:val="22"/>
        </w:rPr>
        <w:t>or S</w:t>
      </w:r>
      <w:r w:rsidRPr="001F38A2">
        <w:rPr>
          <w:rFonts w:ascii="Avenir LT Std 45 Book" w:hAnsi="Avenir LT Std 45 Book" w:cs="Arial"/>
          <w:b/>
          <w:bCs/>
          <w:sz w:val="22"/>
          <w:szCs w:val="22"/>
        </w:rPr>
        <w:t>taff are not identified in the reflective writing piece.</w:t>
      </w:r>
      <w:r w:rsidRPr="001F38A2">
        <w:rPr>
          <w:rFonts w:ascii="Avenir LT Std 45 Book" w:hAnsi="Avenir LT Std 45 Book" w:cs="Arial"/>
          <w:sz w:val="22"/>
          <w:szCs w:val="22"/>
        </w:rPr>
        <w:t xml:space="preserve"> </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CD3B51">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282"/>
      </w:tblGrid>
      <w:tr w:rsidR="0089582D" w:rsidRPr="00DA5F96" w:rsidTr="007058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0589F">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143F30">
              <w:rPr>
                <w:rFonts w:ascii="Avenir LT Std 45 Book" w:hAnsi="Avenir LT Std 45 Book"/>
                <w:b w:val="0"/>
                <w:sz w:val="22"/>
                <w:szCs w:val="22"/>
              </w:rPr>
              <w:t>p</w:t>
            </w:r>
            <w:r w:rsidR="00143F30"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70589F">
        <w:trPr>
          <w:trHeight w:val="2653"/>
        </w:trPr>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350E75" w:rsidRDefault="00350E75"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A142DB" w:rsidRPr="00DA5F96" w:rsidRDefault="00A142DB" w:rsidP="0089582D">
            <w:pPr>
              <w:pStyle w:val="NoSpacing"/>
              <w:rPr>
                <w:rFonts w:ascii="Avenir LT Std 45 Book" w:hAnsi="Avenir LT Std 45 Book"/>
                <w:b w:val="0"/>
                <w:sz w:val="22"/>
                <w:szCs w:val="22"/>
              </w:rPr>
            </w:pPr>
          </w:p>
        </w:tc>
      </w:tr>
      <w:tr w:rsidR="0089582D" w:rsidRPr="00DA5F96" w:rsidTr="008C3F39">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143F30">
              <w:rPr>
                <w:rFonts w:ascii="Avenir LT Std 45 Book" w:hAnsi="Avenir LT Std 45 Book"/>
                <w:b w:val="0"/>
                <w:sz w:val="22"/>
                <w:szCs w:val="22"/>
              </w:rPr>
              <w:t>s</w:t>
            </w:r>
            <w:r w:rsidR="00143F30" w:rsidRPr="00DA5F96">
              <w:rPr>
                <w:rFonts w:ascii="Avenir LT Std 45 Book" w:hAnsi="Avenir LT Std 45 Book"/>
                <w:b w:val="0"/>
                <w:sz w:val="22"/>
                <w:szCs w:val="22"/>
              </w:rPr>
              <w:t xml:space="preserve">tudent </w:t>
            </w:r>
            <w:r w:rsidR="00143F30">
              <w:rPr>
                <w:rFonts w:ascii="Avenir LT Std 45 Book" w:hAnsi="Avenir LT Std 45 Book"/>
                <w:b w:val="0"/>
                <w:sz w:val="22"/>
                <w:szCs w:val="22"/>
              </w:rPr>
              <w:t>s</w:t>
            </w:r>
            <w:r w:rsidR="00143F30"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282"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8C3F39">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Preceptor/Associate Preceptor S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282"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53CF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9C6FA6">
        <w:rPr>
          <w:rFonts w:ascii="Avenir LT Std 45 Book" w:hAnsi="Avenir LT Std 45 Book"/>
          <w:b/>
          <w:sz w:val="22"/>
          <w:szCs w:val="22"/>
        </w:rPr>
        <w:t xml:space="preserve">Document </w:t>
      </w:r>
    </w:p>
    <w:p w:rsidR="00DB12DA" w:rsidRDefault="00DB12DA" w:rsidP="00867656">
      <w:pPr>
        <w:pStyle w:val="NoSpacing"/>
        <w:jc w:val="center"/>
        <w:rPr>
          <w:rFonts w:ascii="Avenir LT Std 45 Book" w:hAnsi="Avenir LT Std 45 Book"/>
          <w:b/>
          <w:sz w:val="22"/>
          <w:szCs w:val="22"/>
        </w:rPr>
      </w:pP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A142DB" w:rsidRDefault="00A142DB" w:rsidP="00A142DB">
      <w:pPr>
        <w:pStyle w:val="Heading1"/>
      </w:pPr>
      <w:r>
        <w:t>PRACTICE PLACEMENT</w:t>
      </w:r>
      <w:r w:rsidRPr="007D0D01">
        <w:t xml:space="preserve">: </w:t>
      </w:r>
      <w:r>
        <w:t>PROGRESS NOTES</w:t>
      </w:r>
    </w:p>
    <w:p w:rsidR="00A142DB" w:rsidRDefault="00A142DB" w:rsidP="00A142DB">
      <w:pPr>
        <w:pStyle w:val="Heading1"/>
      </w:pPr>
      <w:r>
        <w:t xml:space="preserve"> </w:t>
      </w:r>
      <w:r>
        <w:rPr>
          <w:color w:val="0000FF"/>
          <w:sz w:val="22"/>
        </w:rPr>
        <w:t>(Performing at Advanced Beginner Level of Competence)</w:t>
      </w:r>
    </w:p>
    <w:p w:rsidR="00A2625A" w:rsidRPr="00510380" w:rsidRDefault="00A2625A" w:rsidP="00A466A7">
      <w:pPr>
        <w:pStyle w:val="Heading1"/>
        <w:rPr>
          <w:b w:val="0"/>
          <w:color w:val="auto"/>
        </w:rPr>
      </w:pPr>
      <w:r w:rsidRPr="00510380">
        <w:rPr>
          <w:b w:val="0"/>
          <w:color w:val="auto"/>
          <w:sz w:val="22"/>
        </w:rPr>
        <w:t xml:space="preserve">These are sample progress notes and will be operationalised in each HEI in accordance </w:t>
      </w:r>
      <w:r w:rsidR="00E16B10">
        <w:rPr>
          <w:b w:val="0"/>
          <w:noProof/>
          <w:color w:val="auto"/>
          <w:sz w:val="22"/>
        </w:rPr>
        <w:t>with</w:t>
      </w:r>
      <w:r w:rsidRPr="00510380">
        <w:rPr>
          <w:b w:val="0"/>
          <w:color w:val="auto"/>
          <w:sz w:val="22"/>
        </w:rPr>
        <w:t xml:space="preserve"> local policy</w:t>
      </w:r>
      <w:r w:rsidR="00A466A7">
        <w:rPr>
          <w:b w:val="0"/>
          <w:color w:val="auto"/>
          <w:sz w:val="22"/>
        </w:rPr>
        <w:t xml:space="preserve"> and procedures</w:t>
      </w:r>
      <w:r w:rsidR="00DA2E50">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DA2E50">
              <w:rPr>
                <w:rFonts w:ascii="Avenir LT Std 45 Book" w:hAnsi="Avenir LT Std 45 Book"/>
                <w:b w:val="0"/>
                <w:color w:val="auto"/>
              </w:rPr>
              <w:t>’</w:t>
            </w:r>
            <w:r w:rsidR="006B4C0E">
              <w:rPr>
                <w:rFonts w:ascii="Avenir LT Std 45 Book" w:hAnsi="Avenir LT Std 45 Book"/>
                <w:b w:val="0"/>
                <w:color w:val="auto"/>
              </w:rPr>
              <w:t xml:space="preserve">s development of </w:t>
            </w:r>
            <w:r w:rsidR="00A142DB">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D15993" w:rsidP="0036363E">
            <w:r>
              <w:rPr>
                <w:noProof/>
                <w:lang w:val="en-IE" w:eastAsia="en-IE"/>
              </w:rPr>
              <w:pict>
                <v:shape id="_x0000_s1028" type="#_x0000_t136" alt="" style="position:absolute;margin-left:26.05pt;margin-top:357.55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A53CF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p>
    <w:p w:rsidR="00DB12DA" w:rsidRDefault="00DB12DA" w:rsidP="001E2D5D">
      <w:pPr>
        <w:pStyle w:val="NoSpacing"/>
        <w:jc w:val="center"/>
        <w:rPr>
          <w:rFonts w:ascii="Avenir LT Std 45 Book" w:hAnsi="Avenir LT Std 45 Book"/>
          <w:b/>
        </w:rPr>
      </w:pP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143F30" w:rsidRPr="002958F8">
        <w:rPr>
          <w:rFonts w:ascii="Avenir LT Std 45 Book" w:hAnsi="Avenir LT Std 45 Book"/>
          <w:sz w:val="22"/>
          <w:szCs w:val="22"/>
        </w:rPr>
        <w:t>practi</w:t>
      </w:r>
      <w:r w:rsidR="00143F30">
        <w:rPr>
          <w:rFonts w:ascii="Avenir LT Std 45 Book" w:hAnsi="Avenir LT Std 45 Book"/>
          <w:sz w:val="22"/>
          <w:szCs w:val="22"/>
        </w:rPr>
        <w:t>s</w:t>
      </w:r>
      <w:r w:rsidR="00143F30"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A142D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8C3F39">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sidR="00A142DB">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A142D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143F30">
        <w:rPr>
          <w:rFonts w:ascii="Avenir LT Std 45 Book" w:hAnsi="Avenir LT Std 45 Book"/>
          <w:sz w:val="22"/>
          <w:szCs w:val="22"/>
        </w:rPr>
        <w:t>p</w:t>
      </w:r>
      <w:r w:rsidRPr="002958F8">
        <w:rPr>
          <w:rFonts w:ascii="Avenir LT Std 45 Book" w:hAnsi="Avenir LT Std 45 Book"/>
          <w:sz w:val="22"/>
          <w:szCs w:val="22"/>
        </w:rPr>
        <w:t xml:space="preserve">ersonal </w:t>
      </w:r>
      <w:r w:rsidR="00A142D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A142D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A142DB">
        <w:rPr>
          <w:rFonts w:ascii="Avenir LT Std 45 Book" w:hAnsi="Avenir LT Std 45 Book"/>
          <w:sz w:val="22"/>
          <w:szCs w:val="22"/>
        </w:rPr>
        <w:t>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1C6F14" w:rsidP="00311C25">
      <w:pPr>
        <w:pStyle w:val="NoSpacing"/>
        <w:spacing w:line="360" w:lineRule="auto"/>
        <w:jc w:val="both"/>
        <w:rPr>
          <w:rFonts w:ascii="Avenir LT Std 45 Book" w:hAnsi="Avenir LT Std 45 Book"/>
          <w:sz w:val="22"/>
        </w:rPr>
      </w:pPr>
      <w:r>
        <w:rPr>
          <w:rFonts w:ascii="Avenir LT Std 45 Book" w:hAnsi="Avenir LT Std 45 Book"/>
          <w:sz w:val="22"/>
        </w:rPr>
        <w:t xml:space="preserve">The undergraduate nursing student in this practice placement is recognised as an advanced beginner </w:t>
      </w:r>
      <w:r w:rsidR="00311C25" w:rsidRPr="008A48DF">
        <w:rPr>
          <w:rFonts w:ascii="Avenir LT Std 45 Book" w:hAnsi="Avenir LT Std 45 Book"/>
          <w:sz w:val="22"/>
        </w:rPr>
        <w:t xml:space="preserve">and </w:t>
      </w:r>
      <w:r w:rsidR="00311C25" w:rsidRPr="00A22E94">
        <w:rPr>
          <w:rFonts w:ascii="Avenir LT Std 45 Book" w:hAnsi="Avenir LT Std 45 Book"/>
          <w:noProof/>
          <w:sz w:val="22"/>
        </w:rPr>
        <w:t>has</w:t>
      </w:r>
      <w:r w:rsidR="00311C25" w:rsidRPr="008A48DF">
        <w:rPr>
          <w:rFonts w:ascii="Avenir LT Std 45 Book" w:hAnsi="Avenir LT Std 45 Book"/>
          <w:sz w:val="22"/>
        </w:rPr>
        <w:t xml:space="preserve"> exposure and/or participation in the provision of care in the practice environment. The undergraduate nursing student needs both the assistance and </w:t>
      </w:r>
      <w:r w:rsidR="00311C25" w:rsidRPr="006F674F">
        <w:rPr>
          <w:rFonts w:ascii="Avenir LT Std 45 Book" w:hAnsi="Avenir LT Std 45 Book"/>
          <w:b/>
          <w:i/>
          <w:sz w:val="22"/>
        </w:rPr>
        <w:t>close supervision</w:t>
      </w:r>
      <w:r w:rsidR="002E353F">
        <w:rPr>
          <w:rFonts w:ascii="Avenir LT Std 45 Book" w:hAnsi="Avenir LT Std 45 Book"/>
          <w:sz w:val="22"/>
        </w:rPr>
        <w:t xml:space="preserve"> of the Registered Nurse while</w:t>
      </w:r>
      <w:r w:rsidR="00311C25" w:rsidRPr="008A48DF">
        <w:rPr>
          <w:rFonts w:ascii="Avenir LT Std 45 Book" w:hAnsi="Avenir LT Std 45 Book"/>
          <w:sz w:val="22"/>
        </w:rPr>
        <w:t xml:space="preserve"> par</w:t>
      </w:r>
      <w:r w:rsidR="002E353F">
        <w:rPr>
          <w:rFonts w:ascii="Avenir LT Std 45 Book" w:hAnsi="Avenir LT Std 45 Book"/>
          <w:sz w:val="22"/>
        </w:rPr>
        <w:t>ticipating</w:t>
      </w:r>
      <w:r w:rsidR="00311C25" w:rsidRPr="008A48DF">
        <w:rPr>
          <w:rFonts w:ascii="Avenir LT Std 45 Book" w:hAnsi="Avenir LT Std 45 Book"/>
          <w:sz w:val="22"/>
        </w:rPr>
        <w:t xml:space="preserve"> in the provision of person-centred nursing. </w:t>
      </w:r>
      <w:r w:rsidR="00311C25" w:rsidRPr="00DD44CD">
        <w:rPr>
          <w:rFonts w:ascii="Avenir LT Std 45 Book" w:hAnsi="Avenir LT Std 45 Book"/>
          <w:b/>
          <w:i/>
          <w:sz w:val="22"/>
        </w:rPr>
        <w:t>Close supervision</w:t>
      </w:r>
      <w:r w:rsidR="00311C25" w:rsidRPr="00DD44CD">
        <w:rPr>
          <w:rFonts w:ascii="Avenir LT Std 45 Book" w:hAnsi="Avenir LT Std 45 Book"/>
          <w:i/>
          <w:sz w:val="22"/>
        </w:rPr>
        <w:t xml:space="preserve"> </w:t>
      </w:r>
      <w:r w:rsidR="00311C25" w:rsidRPr="00DD44CD">
        <w:rPr>
          <w:rFonts w:ascii="Avenir LT Std 45 Book" w:hAnsi="Avenir LT Std 45 Book"/>
          <w:b/>
          <w:i/>
          <w:sz w:val="22"/>
        </w:rPr>
        <w:t xml:space="preserve">is defined as the presence or close proximity to the undergraduate nursing student </w:t>
      </w:r>
      <w:r w:rsidR="00A142DB">
        <w:rPr>
          <w:rFonts w:ascii="Avenir LT Std 45 Book" w:hAnsi="Avenir LT Std 45 Book"/>
          <w:b/>
          <w:i/>
          <w:sz w:val="22"/>
        </w:rPr>
        <w:t>while providing</w:t>
      </w:r>
      <w:r w:rsidR="00311C25" w:rsidRPr="00DD44CD">
        <w:rPr>
          <w:rFonts w:ascii="Avenir LT Std 45 Book" w:hAnsi="Avenir LT Std 45 Book"/>
          <w:b/>
          <w:i/>
          <w:sz w:val="22"/>
        </w:rPr>
        <w:t xml:space="preserve"> delegated nursing care to </w:t>
      </w:r>
      <w:r w:rsidR="00EA01D8">
        <w:rPr>
          <w:rFonts w:ascii="Avenir LT Std 45 Book" w:hAnsi="Avenir LT Std 45 Book"/>
          <w:b/>
          <w:i/>
          <w:sz w:val="22"/>
        </w:rPr>
        <w:t>persons/</w:t>
      </w:r>
      <w:r w:rsidR="00311C25" w:rsidRPr="00DD44CD">
        <w:rPr>
          <w:rFonts w:ascii="Avenir LT Std 45 Book" w:hAnsi="Avenir LT Std 45 Book"/>
          <w:b/>
          <w:i/>
          <w:sz w:val="22"/>
        </w:rPr>
        <w:t>service users</w:t>
      </w:r>
      <w:r w:rsidR="00EA01D8">
        <w:rPr>
          <w:rFonts w:ascii="Avenir LT Std 45 Book" w:hAnsi="Avenir LT Std 45 Book"/>
          <w:b/>
          <w:i/>
          <w:sz w:val="22"/>
        </w:rPr>
        <w:t xml:space="preserve"> </w:t>
      </w:r>
      <w:r w:rsidR="00311C25" w:rsidRPr="00DD44CD">
        <w:rPr>
          <w:rFonts w:ascii="Avenir LT Std 45 Book" w:hAnsi="Avenir LT Std 45 Book"/>
          <w:b/>
          <w:i/>
          <w:sz w:val="22"/>
        </w:rPr>
        <w:t>and supports family members</w:t>
      </w:r>
      <w:r w:rsidR="00311C25">
        <w:rPr>
          <w:rFonts w:ascii="Avenir LT Std 45 Book" w:hAnsi="Avenir LT Std 45 Book"/>
          <w:b/>
          <w:i/>
          <w:sz w:val="22"/>
        </w:rPr>
        <w:t xml:space="preserve"> (NMBI 2016)</w:t>
      </w:r>
      <w:r w:rsidR="00311C25" w:rsidRPr="00DD44CD">
        <w:rPr>
          <w:rFonts w:ascii="Avenir LT Std 45 Book" w:hAnsi="Avenir LT Std 45 Book"/>
          <w:i/>
          <w:sz w:val="22"/>
        </w:rPr>
        <w:t>.</w:t>
      </w:r>
      <w:r w:rsidR="00311C25" w:rsidRPr="008A48DF">
        <w:rPr>
          <w:rFonts w:ascii="Avenir LT Std 45 Book" w:hAnsi="Avenir LT Std 45 Book"/>
          <w:sz w:val="22"/>
        </w:rPr>
        <w:t xml:space="preserve"> Frequent prompting may be required to support the nursing student in the provision of person-centred nursing and in </w:t>
      </w:r>
      <w:r w:rsidR="00311C25">
        <w:rPr>
          <w:rFonts w:ascii="Avenir LT Std 45 Book" w:hAnsi="Avenir LT Std 45 Book"/>
          <w:sz w:val="22"/>
        </w:rPr>
        <w:t xml:space="preserve">the </w:t>
      </w:r>
      <w:r w:rsidR="00311C25" w:rsidRPr="0049222B">
        <w:rPr>
          <w:rFonts w:ascii="Avenir LT Std 45 Book" w:hAnsi="Avenir LT Std 45 Book"/>
          <w:noProof/>
          <w:sz w:val="22"/>
        </w:rPr>
        <w:t>identification</w:t>
      </w:r>
      <w:r w:rsidR="00311C25" w:rsidRPr="008A48DF">
        <w:rPr>
          <w:rFonts w:ascii="Avenir LT Std 45 Book" w:hAnsi="Avenir LT Std 45 Book"/>
          <w:sz w:val="22"/>
        </w:rPr>
        <w:t xml:space="preserve"> of its underpinning evidence. The nursing student begins to identify learning needs t</w:t>
      </w:r>
      <w:r w:rsidR="00311C25">
        <w:rPr>
          <w:rFonts w:ascii="Avenir LT Std 45 Book" w:hAnsi="Avenir LT Std 45 Book"/>
          <w:sz w:val="22"/>
        </w:rPr>
        <w:t xml:space="preserve">hrough discussion with </w:t>
      </w:r>
      <w:r w:rsidR="00A142DB">
        <w:rPr>
          <w:rFonts w:ascii="Avenir LT Std 45 Book" w:hAnsi="Avenir LT Std 45 Book"/>
          <w:sz w:val="22"/>
        </w:rPr>
        <w:t>the</w:t>
      </w:r>
      <w:r w:rsidR="00311C25">
        <w:rPr>
          <w:rFonts w:ascii="Avenir LT Std 45 Book" w:hAnsi="Avenir LT Std 45 Book"/>
          <w:sz w:val="22"/>
        </w:rPr>
        <w:t xml:space="preserve"> P</w:t>
      </w:r>
      <w:r w:rsidR="00311C25"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p>
    <w:p w:rsidR="00430B47" w:rsidRDefault="00DB12DA" w:rsidP="00311C25">
      <w:pPr>
        <w:pStyle w:val="NoSpacing"/>
        <w:spacing w:line="360" w:lineRule="auto"/>
        <w:jc w:val="both"/>
        <w:rPr>
          <w:rFonts w:ascii="Avenir LT Std 45 Book" w:hAnsi="Avenir LT Std 45 Book"/>
          <w:b/>
          <w:sz w:val="22"/>
          <w:szCs w:val="22"/>
        </w:rPr>
      </w:pPr>
      <w:r>
        <w:rPr>
          <w:rFonts w:ascii="Avenir LT Std 45 Book" w:hAnsi="Avenir LT Std 45 Book"/>
          <w:b/>
          <w:sz w:val="22"/>
          <w:szCs w:val="22"/>
        </w:rPr>
        <w:lastRenderedPageBreak/>
        <w:t>A</w:t>
      </w:r>
      <w:r w:rsidR="00311C25" w:rsidRPr="009D1FF8">
        <w:rPr>
          <w:rFonts w:ascii="Avenir LT Std 45 Book" w:hAnsi="Avenir LT Std 45 Book"/>
          <w:b/>
          <w:sz w:val="22"/>
          <w:szCs w:val="22"/>
        </w:rPr>
        <w:t xml:space="preserve">t the end of </w:t>
      </w:r>
      <w:r>
        <w:rPr>
          <w:rFonts w:ascii="Avenir LT Std 45 Book" w:hAnsi="Avenir LT Std 45 Book"/>
          <w:b/>
          <w:sz w:val="22"/>
          <w:szCs w:val="22"/>
        </w:rPr>
        <w:t>this specialist</w:t>
      </w:r>
      <w:r w:rsidR="00311C25" w:rsidRPr="009D1FF8">
        <w:rPr>
          <w:rFonts w:ascii="Avenir LT Std 45 Book" w:hAnsi="Avenir LT Std 45 Book"/>
          <w:b/>
          <w:sz w:val="22"/>
          <w:szCs w:val="22"/>
        </w:rPr>
        <w:t xml:space="preserve"> practice placement</w:t>
      </w:r>
      <w:r>
        <w:rPr>
          <w:rFonts w:ascii="Avenir LT Std 45 Book" w:hAnsi="Avenir LT Std 45 Book"/>
          <w:b/>
          <w:sz w:val="22"/>
          <w:szCs w:val="22"/>
        </w:rPr>
        <w:t xml:space="preserve"> in General Nursing</w:t>
      </w:r>
      <w:r w:rsidR="00311C25" w:rsidRPr="009D1FF8">
        <w:rPr>
          <w:rFonts w:ascii="Avenir LT Std 45 Book" w:hAnsi="Avenir LT Std 45 Book"/>
          <w:b/>
          <w:sz w:val="22"/>
          <w:szCs w:val="22"/>
        </w:rPr>
        <w:t>, nursing students have to achieve all domains and all indicators at participation and/or identification level in line with local</w:t>
      </w:r>
      <w:r w:rsidR="00A466A7">
        <w:rPr>
          <w:rFonts w:ascii="Avenir LT Std 45 Book" w:hAnsi="Avenir LT Std 45 Book"/>
          <w:b/>
          <w:sz w:val="22"/>
          <w:szCs w:val="22"/>
        </w:rPr>
        <w:t xml:space="preserve"> HEI</w:t>
      </w:r>
      <w:r w:rsidR="00311C25" w:rsidRPr="009D1FF8">
        <w:rPr>
          <w:rFonts w:ascii="Avenir LT Std 45 Book" w:hAnsi="Avenir LT Std 45 Book"/>
          <w:b/>
          <w:sz w:val="22"/>
          <w:szCs w:val="22"/>
        </w:rPr>
        <w:t xml:space="preserve"> policy</w:t>
      </w:r>
      <w:r w:rsidR="00A466A7">
        <w:rPr>
          <w:rFonts w:ascii="Avenir LT Std 45 Book" w:hAnsi="Avenir LT Std 45 Book"/>
          <w:b/>
          <w:sz w:val="22"/>
          <w:szCs w:val="22"/>
        </w:rPr>
        <w:t xml:space="preserve"> and procedures</w:t>
      </w:r>
      <w:r w:rsidR="00B56A75">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6F674F"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6F674F" w:rsidRDefault="00440B1B" w:rsidP="00930DBF">
            <w:pPr>
              <w:rPr>
                <w:rFonts w:ascii="Avenir LT Std 45 Book" w:hAnsi="Avenir LT Std 45 Book"/>
                <w:color w:val="auto"/>
              </w:rPr>
            </w:pPr>
            <w:r w:rsidRPr="006F674F">
              <w:rPr>
                <w:rFonts w:ascii="Avenir LT Std 45 Book" w:hAnsi="Avenir LT Std 45 Book"/>
                <w:noProof/>
                <w:color w:val="auto"/>
              </w:rPr>
              <w:t>Advance</w:t>
            </w:r>
            <w:r w:rsidR="00E16B10" w:rsidRPr="006F674F">
              <w:rPr>
                <w:rFonts w:ascii="Avenir LT Std 45 Book" w:hAnsi="Avenir LT Std 45 Book"/>
                <w:noProof/>
                <w:color w:val="auto"/>
              </w:rPr>
              <w:t>d</w:t>
            </w:r>
            <w:r w:rsidRPr="006F674F">
              <w:rPr>
                <w:rFonts w:ascii="Avenir LT Std 45 Book" w:hAnsi="Avenir LT Std 45 Book"/>
                <w:color w:val="auto"/>
              </w:rPr>
              <w:t xml:space="preserve"> Beginner</w:t>
            </w:r>
          </w:p>
        </w:tc>
      </w:tr>
      <w:tr w:rsidR="00440B1B" w:rsidRPr="006F674F"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6F674F" w:rsidRDefault="00440B1B" w:rsidP="00930DBF">
            <w:pPr>
              <w:rPr>
                <w:rFonts w:ascii="Avenir LT Std 45 Book" w:hAnsi="Avenir LT Std 45 Book"/>
                <w:b w:val="0"/>
                <w:color w:val="auto"/>
              </w:rPr>
            </w:pPr>
            <w:r w:rsidRPr="006F674F">
              <w:rPr>
                <w:rFonts w:ascii="Avenir LT Std 45 Book" w:hAnsi="Avenir LT Std 45 Book"/>
                <w:b w:val="0"/>
                <w:color w:val="auto"/>
              </w:rPr>
              <w:t xml:space="preserve">The nursing student demonstrates acceptable performance based on previous experience gained in real clinical situations. </w:t>
            </w:r>
          </w:p>
        </w:tc>
      </w:tr>
    </w:tbl>
    <w:p w:rsidR="00440B1B" w:rsidRPr="006F674F" w:rsidRDefault="00440B1B" w:rsidP="00440B1B">
      <w:pPr>
        <w:pStyle w:val="NoSpacing"/>
        <w:rPr>
          <w:rFonts w:ascii="Avenir LT Std 45 Book" w:hAnsi="Avenir LT Std 45 Book"/>
          <w:b/>
        </w:rPr>
      </w:pPr>
    </w:p>
    <w:p w:rsidR="002E353F" w:rsidRPr="006F674F" w:rsidRDefault="002E353F" w:rsidP="00440B1B">
      <w:pPr>
        <w:pStyle w:val="NoSpacing"/>
        <w:rPr>
          <w:rFonts w:ascii="Avenir LT Std 45 Book" w:hAnsi="Avenir LT Std 45 Book"/>
          <w:b/>
        </w:rPr>
      </w:pPr>
    </w:p>
    <w:tbl>
      <w:tblPr>
        <w:tblStyle w:val="GridTable6Colorful-Accent61"/>
        <w:tblW w:w="0" w:type="auto"/>
        <w:tblLook w:val="04A0" w:firstRow="1" w:lastRow="0" w:firstColumn="1" w:lastColumn="0" w:noHBand="0" w:noVBand="1"/>
      </w:tblPr>
      <w:tblGrid>
        <w:gridCol w:w="9576"/>
      </w:tblGrid>
      <w:tr w:rsidR="00440B1B" w:rsidRPr="006F674F"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6F674F" w:rsidRDefault="00440B1B" w:rsidP="00930DBF">
            <w:pPr>
              <w:rPr>
                <w:rFonts w:ascii="Avenir LT Std 45 Book" w:hAnsi="Avenir LT Std 45 Book"/>
                <w:color w:val="auto"/>
              </w:rPr>
            </w:pPr>
            <w:r w:rsidRPr="006F674F">
              <w:rPr>
                <w:rFonts w:ascii="Avenir LT Std 45 Book" w:hAnsi="Avenir LT Std 45 Book"/>
                <w:color w:val="auto"/>
              </w:rPr>
              <w:t xml:space="preserve">Participation </w:t>
            </w:r>
          </w:p>
        </w:tc>
      </w:tr>
      <w:tr w:rsidR="00440B1B" w:rsidRPr="006F674F"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6F674F" w:rsidRDefault="00440B1B" w:rsidP="00930DBF">
            <w:pPr>
              <w:rPr>
                <w:rFonts w:ascii="Avenir LT Std 45 Book" w:hAnsi="Avenir LT Std 45 Book"/>
                <w:b w:val="0"/>
                <w:color w:val="auto"/>
              </w:rPr>
            </w:pPr>
            <w:r w:rsidRPr="006F674F">
              <w:rPr>
                <w:rFonts w:ascii="Avenir LT Std 45 Book" w:hAnsi="Avenir LT Std 45 Book"/>
                <w:b w:val="0"/>
                <w:color w:val="auto"/>
              </w:rPr>
              <w:t xml:space="preserve">The nursing student becomes a participant rather than an observer with the support of the preceptor where learning opportunities are identified in partnership. </w:t>
            </w:r>
          </w:p>
        </w:tc>
      </w:tr>
      <w:tr w:rsidR="00440B1B" w:rsidRPr="006F674F"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6F674F" w:rsidRDefault="00440B1B" w:rsidP="00930DBF">
            <w:pPr>
              <w:rPr>
                <w:rFonts w:ascii="Avenir LT Std 45 Book" w:hAnsi="Avenir LT Std 45 Book"/>
                <w:color w:val="auto"/>
              </w:rPr>
            </w:pPr>
            <w:r w:rsidRPr="006F674F">
              <w:rPr>
                <w:rFonts w:ascii="Avenir LT Std 45 Book" w:hAnsi="Avenir LT Std 45 Book"/>
                <w:color w:val="auto"/>
              </w:rPr>
              <w:t>Identification</w:t>
            </w:r>
          </w:p>
        </w:tc>
      </w:tr>
      <w:tr w:rsidR="00440B1B" w:rsidRPr="006F674F"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6F674F" w:rsidRDefault="00440B1B" w:rsidP="00930DBF">
            <w:pPr>
              <w:rPr>
                <w:rFonts w:ascii="Avenir LT Std 45 Book" w:hAnsi="Avenir LT Std 45 Book"/>
                <w:b w:val="0"/>
                <w:color w:val="auto"/>
              </w:rPr>
            </w:pPr>
            <w:r w:rsidRPr="006F674F">
              <w:rPr>
                <w:rFonts w:ascii="Avenir LT Std 45 Book" w:hAnsi="Avenir LT Std 45 Book"/>
                <w:b w:val="0"/>
                <w:color w:val="auto"/>
              </w:rPr>
              <w:t>The nursing student takes more responsibility for their own learning and participation and initiates appropriate action and evaluate</w:t>
            </w:r>
            <w:r w:rsidR="00143F30">
              <w:rPr>
                <w:rFonts w:ascii="Avenir LT Std 45 Book" w:hAnsi="Avenir LT Std 45 Book"/>
                <w:b w:val="0"/>
                <w:color w:val="auto"/>
              </w:rPr>
              <w:t>s</w:t>
            </w:r>
            <w:r w:rsidRPr="006F674F">
              <w:rPr>
                <w:rFonts w:ascii="Avenir LT Std 45 Book" w:hAnsi="Avenir LT Std 45 Book"/>
                <w:b w:val="0"/>
                <w:color w:val="auto"/>
              </w:rPr>
              <w:t xml:space="preserve"> </w:t>
            </w:r>
            <w:r w:rsidR="007B55C9" w:rsidRPr="006F674F">
              <w:rPr>
                <w:rFonts w:ascii="Avenir LT Std 45 Book" w:hAnsi="Avenir LT Std 45 Book"/>
                <w:b w:val="0"/>
                <w:color w:val="auto"/>
              </w:rPr>
              <w:t xml:space="preserve">the </w:t>
            </w:r>
            <w:r w:rsidRPr="006F674F">
              <w:rPr>
                <w:rFonts w:ascii="Avenir LT Std 45 Book" w:hAnsi="Avenir LT Std 45 Book"/>
                <w:b w:val="0"/>
                <w:noProof/>
                <w:color w:val="auto"/>
              </w:rPr>
              <w:t>same</w:t>
            </w:r>
            <w:r w:rsidRPr="006F674F">
              <w:rPr>
                <w:rFonts w:ascii="Avenir LT Std 45 Book" w:hAnsi="Avenir LT Std 45 Book"/>
                <w:b w:val="0"/>
                <w:color w:val="auto"/>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3C43B5">
          <w:headerReference w:type="even" r:id="rId17"/>
          <w:headerReference w:type="default" r:id="rId18"/>
          <w:footerReference w:type="even" r:id="rId19"/>
          <w:type w:val="continuous"/>
          <w:pgSz w:w="12240" w:h="15840"/>
          <w:pgMar w:top="1440" w:right="1440" w:bottom="1440" w:left="1440" w:header="454" w:footer="454" w:gutter="0"/>
          <w:cols w:space="720"/>
          <w:noEndnote/>
          <w:titlePg/>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53CFC">
        <w:rPr>
          <w:rFonts w:ascii="Avenir LT Std 45 Book" w:hAnsi="Avenir LT Std 45 Book"/>
          <w:b/>
          <w:sz w:val="22"/>
          <w:szCs w:val="22"/>
        </w:rPr>
        <w:t xml:space="preserve"> </w:t>
      </w:r>
      <w:r w:rsidR="00DB12DA">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w:t>
      </w:r>
      <w:r w:rsidR="00A142DB">
        <w:rPr>
          <w:color w:val="70AD47" w:themeColor="accent6"/>
        </w:rPr>
        <w:t>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056FA1" w:rsidRPr="00427BC5"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427BC5">
              <w:rPr>
                <w:rFonts w:ascii="Avenir LT Std 45 Book" w:hAnsi="Avenir LT Std 45 Book"/>
                <w:sz w:val="18"/>
                <w:szCs w:val="18"/>
              </w:rPr>
              <w:t>*P (Yes=</w:t>
            </w:r>
            <w:r w:rsidRPr="00427BC5">
              <w:rPr>
                <w:rFonts w:ascii="Avenir LT Std 45 Book" w:hAnsi="Avenir LT Std 45 Book"/>
                <w:szCs w:val="18"/>
              </w:rPr>
              <w:sym w:font="Wingdings" w:char="F0FC"/>
            </w:r>
            <w:r w:rsidRPr="00427BC5">
              <w:rPr>
                <w:rFonts w:ascii="Avenir LT Std 45 Book" w:hAnsi="Avenir LT Std 45 Book"/>
                <w:sz w:val="18"/>
                <w:szCs w:val="18"/>
              </w:rPr>
              <w:t xml:space="preserve">   or No = X)</w:t>
            </w:r>
          </w:p>
        </w:tc>
        <w:tc>
          <w:tcPr>
            <w:tcW w:w="429" w:type="pct"/>
            <w:vAlign w:val="center"/>
          </w:tcPr>
          <w:p w:rsidR="00056FA1" w:rsidRPr="00427BC5"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427BC5">
              <w:rPr>
                <w:rFonts w:ascii="Avenir LT Std 45 Book" w:hAnsi="Avenir LT Std 45 Book"/>
                <w:sz w:val="18"/>
                <w:szCs w:val="18"/>
              </w:rPr>
              <w:t>**I (Yes =</w:t>
            </w:r>
            <w:r w:rsidRPr="00427BC5">
              <w:rPr>
                <w:rFonts w:ascii="Avenir LT Std 45 Book" w:hAnsi="Avenir LT Std 45 Book"/>
                <w:szCs w:val="18"/>
              </w:rPr>
              <w:sym w:font="Wingdings" w:char="F0FC"/>
            </w:r>
            <w:r w:rsidRPr="00427BC5">
              <w:rPr>
                <w:rFonts w:ascii="Avenir LT Std 45 Book" w:hAnsi="Avenir LT Std 45 Book"/>
                <w:sz w:val="18"/>
                <w:szCs w:val="18"/>
              </w:rPr>
              <w:t xml:space="preserve"> or No= X)</w:t>
            </w:r>
          </w:p>
        </w:tc>
        <w:tc>
          <w:tcPr>
            <w:tcW w:w="381" w:type="pct"/>
            <w:vAlign w:val="center"/>
          </w:tcPr>
          <w:p w:rsidR="00056FA1" w:rsidRPr="00427BC5"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427BC5">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4E14FC" w:rsidRPr="00A0782C" w:rsidRDefault="00A0782C"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Practises safely in delivering nursing interven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w:t>
            </w:r>
            <w:r w:rsidR="00E16B10" w:rsidRPr="00E16B10">
              <w:rPr>
                <w:rFonts w:ascii="Avenir LT Std 45 Book" w:eastAsia="Arial" w:hAnsi="Avenir LT Std 45 Book" w:cs="Arial"/>
                <w:noProof/>
                <w:color w:val="231F20"/>
                <w:sz w:val="22"/>
                <w:szCs w:val="20"/>
              </w:rPr>
              <w:t xml:space="preserve"> car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4E14FC"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to situations of risk to protect vulnerable peopl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143F30">
        <w:rPr>
          <w:rFonts w:ascii="Avenir LT Std 45 Book" w:hAnsi="Avenir LT Std 45 Book"/>
          <w:color w:val="FF0000"/>
          <w:sz w:val="18"/>
          <w:szCs w:val="18"/>
        </w:rPr>
        <w:t>P</w:t>
      </w:r>
      <w:r w:rsidR="00143F30" w:rsidRPr="00DC601D">
        <w:rPr>
          <w:rFonts w:ascii="Avenir LT Std 45 Book" w:hAnsi="Avenir LT Std 45 Book"/>
          <w:color w:val="FF0000"/>
          <w:sz w:val="18"/>
          <w:szCs w:val="18"/>
        </w:rPr>
        <w:t xml:space="preserve">receptor </w:t>
      </w:r>
      <w:r w:rsidRPr="00DC601D">
        <w:rPr>
          <w:rFonts w:ascii="Avenir LT Std 45 Book" w:hAnsi="Avenir LT Std 45 Book"/>
          <w:color w:val="FF0000"/>
          <w:sz w:val="18"/>
          <w:szCs w:val="18"/>
        </w:rPr>
        <w:t>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Practitioner Registered 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7B55C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A0782C" w:rsidP="00405F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sidR="00405FD6">
              <w:rPr>
                <w:rFonts w:ascii="Avenir LT Std 45 Book" w:hAnsi="Avenir LT Std 45 Book"/>
                <w:sz w:val="22"/>
                <w:szCs w:val="22"/>
              </w:rPr>
              <w:t>person</w:t>
            </w:r>
            <w:r w:rsidR="009B61CA">
              <w:rPr>
                <w:rFonts w:ascii="Avenir LT Std 45 Book" w:hAnsi="Avenir LT Std 45 Book"/>
                <w:sz w:val="22"/>
                <w:szCs w:val="22"/>
              </w:rPr>
              <w:t>s</w:t>
            </w:r>
            <w:r w:rsidRPr="00A0782C">
              <w:rPr>
                <w:rFonts w:ascii="Avenir LT Std 45 Book" w:hAnsi="Avenir LT Std 45 Book"/>
                <w:sz w:val="22"/>
                <w:szCs w:val="22"/>
              </w:rPr>
              <w:t xml:space="preserve"> and vulnerable</w:t>
            </w:r>
            <w:r w:rsidR="00405FD6">
              <w:rPr>
                <w:rFonts w:ascii="Avenir LT Std 45 Book" w:hAnsi="Avenir LT Std 45 Book"/>
                <w:sz w:val="22"/>
                <w:szCs w:val="22"/>
              </w:rPr>
              <w:t xml:space="preserve"> adults</w:t>
            </w:r>
            <w:r w:rsidRPr="00A0782C">
              <w:rPr>
                <w:rFonts w:ascii="Avenir LT Std 45 Book" w:hAnsi="Avenir LT Std 45 Book"/>
                <w:sz w:val="22"/>
                <w:szCs w:val="22"/>
              </w:rPr>
              <w:t xml:space="preserve"> and their families with compassion and kindness through their health service experience and durin</w:t>
            </w:r>
            <w:r w:rsidR="00405FD6">
              <w:rPr>
                <w:rFonts w:ascii="Avenir LT Std 45 Book" w:hAnsi="Avenir LT Std 45 Book"/>
                <w:sz w:val="22"/>
                <w:szCs w:val="22"/>
              </w:rPr>
              <w:t>g periods of emotional distres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A0782C" w:rsidP="00405FD6">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sidR="00405FD6">
              <w:rPr>
                <w:rFonts w:ascii="Avenir LT Std 45 Book" w:hAnsi="Avenir LT Std 45 Book"/>
                <w:sz w:val="22"/>
                <w:szCs w:val="22"/>
              </w:rPr>
              <w:t>on-discriminatory towards persons</w:t>
            </w:r>
            <w:r w:rsidRPr="00A0782C">
              <w:rPr>
                <w:rFonts w:ascii="Avenir LT Std 45 Book" w:hAnsi="Avenir LT Std 45 Book"/>
                <w:sz w:val="22"/>
                <w:szCs w:val="22"/>
              </w:rPr>
              <w:t xml:space="preserve"> and vulnerable </w:t>
            </w:r>
            <w:r w:rsidR="00405FD6">
              <w:rPr>
                <w:rFonts w:ascii="Avenir LT Std 45 Book" w:hAnsi="Avenir LT Std 45 Book"/>
                <w:sz w:val="22"/>
                <w:szCs w:val="22"/>
              </w:rPr>
              <w:t>adults</w:t>
            </w:r>
            <w:r w:rsidRPr="00A0782C">
              <w:rPr>
                <w:rFonts w:ascii="Avenir LT Std 45 Book" w:hAnsi="Avenir LT Std 45 Book"/>
                <w:sz w:val="22"/>
                <w:szCs w:val="22"/>
              </w:rPr>
              <w:t xml:space="preserve"> and their families respecting choice and diversity in culture, faith and social background</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sidR="009B61CA">
              <w:rPr>
                <w:rFonts w:ascii="Avenir LT Std 45 Book" w:hAnsi="Avenir LT Std 45 Book"/>
                <w:sz w:val="22"/>
                <w:szCs w:val="22"/>
              </w:rPr>
              <w:t>persons</w:t>
            </w:r>
            <w:r w:rsidR="009B61CA" w:rsidRPr="00A0782C">
              <w:rPr>
                <w:rFonts w:ascii="Avenir LT Std 45 Book" w:hAnsi="Avenir LT Std 45 Book"/>
                <w:sz w:val="22"/>
                <w:szCs w:val="22"/>
              </w:rPr>
              <w:t xml:space="preserve"> and vulnerable</w:t>
            </w:r>
            <w:r w:rsidR="009B61CA">
              <w:rPr>
                <w:rFonts w:ascii="Avenir LT Std 45 Book" w:hAnsi="Avenir LT Std 45 Book"/>
                <w:sz w:val="22"/>
                <w:szCs w:val="22"/>
              </w:rPr>
              <w:t xml:space="preserve"> adults</w:t>
            </w:r>
            <w:r w:rsidR="009B61CA" w:rsidRPr="00A0782C">
              <w:rPr>
                <w:rFonts w:ascii="Avenir LT Std 45 Book" w:hAnsi="Avenir LT Std 45 Book"/>
                <w:sz w:val="22"/>
                <w:szCs w:val="22"/>
              </w:rPr>
              <w:t xml:space="preserve"> </w:t>
            </w:r>
            <w:r w:rsidRPr="00A0782C">
              <w:rPr>
                <w:rFonts w:ascii="Avenir LT Std 45 Book" w:hAnsi="Avenir LT Std 45 Book"/>
                <w:sz w:val="22"/>
                <w:szCs w:val="22"/>
              </w:rPr>
              <w:t>and</w:t>
            </w:r>
            <w:r w:rsidR="00350F73">
              <w:rPr>
                <w:rFonts w:ascii="Avenir LT Std 45 Book" w:hAnsi="Avenir LT Std 45 Book"/>
                <w:sz w:val="22"/>
                <w:szCs w:val="22"/>
              </w:rPr>
              <w:t xml:space="preserve"> </w:t>
            </w:r>
            <w:r w:rsidRPr="00A0782C">
              <w:rPr>
                <w:rFonts w:ascii="Avenir LT Std 45 Book" w:hAnsi="Avenir LT Std 45 Book"/>
                <w:sz w:val="22"/>
                <w:szCs w:val="22"/>
              </w:rPr>
              <w:t xml:space="preserve">their families to maintain their dignity and </w:t>
            </w:r>
            <w:r w:rsidR="00350F73" w:rsidRPr="00A0782C">
              <w:rPr>
                <w:rFonts w:ascii="Avenir LT Std 45 Book" w:hAnsi="Avenir LT Std 45 Book"/>
                <w:sz w:val="22"/>
                <w:szCs w:val="22"/>
              </w:rPr>
              <w:t>wellbeing</w:t>
            </w:r>
            <w:r w:rsidRPr="00A0782C">
              <w:rPr>
                <w:rFonts w:ascii="Avenir LT Std 45 Book" w:hAnsi="Avenir LT Std 45 Book"/>
                <w:sz w:val="22"/>
                <w:szCs w:val="22"/>
              </w:rPr>
              <w:t xml:space="preserve"> when undergoing diagnostic, nursing or medical procedure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B55C9"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0E6ECF"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Clarifies with </w:t>
            </w:r>
            <w:r w:rsidR="00143F30">
              <w:rPr>
                <w:rFonts w:ascii="Avenir LT Std 45 Book" w:hAnsi="Avenir LT Std 45 Book"/>
                <w:sz w:val="22"/>
                <w:szCs w:val="20"/>
              </w:rPr>
              <w:t>P</w:t>
            </w:r>
            <w:r w:rsidRPr="00A0782C">
              <w:rPr>
                <w:rFonts w:ascii="Avenir LT Std 45 Book" w:hAnsi="Avenir LT Std 45 Book"/>
                <w:sz w:val="22"/>
                <w:szCs w:val="20"/>
              </w:rPr>
              <w:t xml:space="preserve">receptor situations that are beyond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sidR="00272986">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272986">
              <w:rPr>
                <w:rFonts w:ascii="Avenir LT Std 45 Book" w:hAnsi="Avenir LT Std 45 Book"/>
                <w:sz w:val="22"/>
              </w:rPr>
              <w:t>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sidR="00D25C4B">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D25C4B">
              <w:rPr>
                <w:rFonts w:ascii="Avenir LT Std 45 Book" w:hAnsi="Avenir LT Std 45 Book"/>
                <w:sz w:val="22"/>
              </w:rPr>
              <w:t>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E4ADD" w:rsidRDefault="00CE4ADD">
      <w:pPr>
        <w:pStyle w:val="NoSpacing"/>
        <w:jc w:val="cente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r w:rsidR="00DB12DA">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6" w:name="_Toc482008972"/>
      <w:bookmarkStart w:id="7" w:name="_Toc482104830"/>
      <w:bookmarkStart w:id="8" w:name="_Toc482104949"/>
      <w:r w:rsidRPr="0084720E">
        <w:rPr>
          <w:color w:val="70AD47" w:themeColor="accent6"/>
        </w:rPr>
        <w:t>DOMAIN 2: NURSING PRACTICE AND CLINICAL DECISION</w:t>
      </w:r>
      <w:r w:rsidR="008C3F39">
        <w:rPr>
          <w:color w:val="70AD47" w:themeColor="accent6"/>
        </w:rPr>
        <w:t xml:space="preserve"> </w:t>
      </w:r>
      <w:r w:rsidRPr="0084720E">
        <w:rPr>
          <w:color w:val="70AD47" w:themeColor="accent6"/>
        </w:rPr>
        <w:t>MAKING</w:t>
      </w:r>
      <w:bookmarkEnd w:id="6"/>
      <w:bookmarkEnd w:id="7"/>
      <w:bookmarkEnd w:id="8"/>
      <w:r w:rsidR="00311C25">
        <w:rPr>
          <w:color w:val="70AD47" w:themeColor="accent6"/>
        </w:rPr>
        <w:t xml:space="preserve"> </w:t>
      </w:r>
      <w:r w:rsidR="00A142DB">
        <w:rPr>
          <w:color w:val="70AD47" w:themeColor="accent6"/>
        </w:rPr>
        <w:t>COMPETENCES</w:t>
      </w:r>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ssist the Registered Nurse to take a nursing history on admission or as part of a re-assessment of a person’s health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Reviews with the Registered Nurse information collated using an appropriate person-centred framework</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sidR="00FC7547">
              <w:rPr>
                <w:rFonts w:ascii="Avenir LT Std 45 Book" w:hAnsi="Avenir LT Std 45 Book"/>
                <w:sz w:val="22"/>
                <w:szCs w:val="20"/>
              </w:rPr>
              <w:t>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A34E8" w:rsidRPr="00DA692E" w:rsidRDefault="008A34E8"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D25C4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sidR="00D25C4B">
              <w:rPr>
                <w:rFonts w:ascii="Avenir LT Std 45 Book" w:hAnsi="Avenir LT Std 45 Book"/>
                <w:sz w:val="22"/>
                <w:szCs w:val="22"/>
              </w:rPr>
              <w:t>evelop</w:t>
            </w:r>
            <w:r w:rsidRPr="00A0782C">
              <w:rPr>
                <w:rFonts w:ascii="Avenir LT Std 45 Book" w:hAnsi="Avenir LT Std 45 Book"/>
                <w:sz w:val="22"/>
                <w:szCs w:val="22"/>
              </w:rPr>
              <w:t xml:space="preserve"> a</w:t>
            </w:r>
            <w:r w:rsidR="00D25C4B">
              <w:rPr>
                <w:rFonts w:ascii="Avenir LT Std 45 Book" w:hAnsi="Avenir LT Std 45 Book"/>
                <w:sz w:val="22"/>
                <w:szCs w:val="22"/>
              </w:rPr>
              <w:t xml:space="preserve"> person centred</w:t>
            </w:r>
            <w:r w:rsidRPr="00A0782C">
              <w:rPr>
                <w:rFonts w:ascii="Avenir LT Std 45 Book" w:hAnsi="Avenir LT Std 45 Book"/>
                <w:sz w:val="22"/>
                <w:szCs w:val="22"/>
              </w:rPr>
              <w:t xml:space="preserve">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w:t>
            </w:r>
            <w:r w:rsidR="00D25C4B" w:rsidRPr="00A0782C">
              <w:rPr>
                <w:rFonts w:ascii="Avenir LT Std 45 Book" w:hAnsi="Avenir LT Std 45 Book"/>
                <w:sz w:val="22"/>
                <w:szCs w:val="22"/>
              </w:rPr>
              <w:t xml:space="preserve">Registered Nurse </w:t>
            </w:r>
            <w:r w:rsidR="00D25C4B">
              <w:rPr>
                <w:rFonts w:ascii="Avenir LT Std 45 Book" w:hAnsi="Avenir LT Std 45 Book"/>
                <w:sz w:val="22"/>
                <w:szCs w:val="22"/>
              </w:rPr>
              <w:t xml:space="preserve">person centred </w:t>
            </w:r>
            <w:r w:rsidRPr="00A0782C">
              <w:rPr>
                <w:rFonts w:ascii="Avenir LT Std 45 Book" w:hAnsi="Avenir LT Std 45 Book"/>
                <w:sz w:val="22"/>
                <w:szCs w:val="22"/>
              </w:rPr>
              <w:t>actual and potential goal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sidR="00D25C4B">
              <w:rPr>
                <w:rFonts w:ascii="Avenir LT Std 45 Book" w:hAnsi="Avenir LT Std 45 Book"/>
                <w:sz w:val="22"/>
                <w:szCs w:val="20"/>
              </w:rPr>
              <w:t>person centred goals</w:t>
            </w:r>
            <w:r w:rsidRPr="00A0782C">
              <w:rPr>
                <w:rFonts w:ascii="Avenir LT Std 45 Book" w:hAnsi="Avenir LT Std 45 Book"/>
                <w:sz w:val="22"/>
                <w:szCs w:val="20"/>
              </w:rPr>
              <w:t xml:space="preserve"> within a care plan</w:t>
            </w:r>
            <w:r w:rsidR="00D25C4B">
              <w:rPr>
                <w:rFonts w:ascii="Avenir LT Std 45 Book" w:hAnsi="Avenir LT Std 45 Book"/>
                <w:sz w:val="22"/>
                <w:szCs w:val="20"/>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A0782C" w:rsidP="009B61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iscusses an aspect of their care plan with the person concerned and immediate family member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7A6048"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E2EBB">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sidRPr="00A0782C">
              <w:rPr>
                <w:rFonts w:ascii="Avenir LT Std 45 Book" w:hAnsi="Avenir LT Std 45 Book"/>
                <w:sz w:val="22"/>
                <w:szCs w:val="22"/>
              </w:rPr>
              <w:t xml:space="preserve">person </w:t>
            </w:r>
            <w:r w:rsidRPr="00A0782C">
              <w:rPr>
                <w:rFonts w:ascii="Avenir LT Std 45 Book" w:hAnsi="Avenir LT Std 45 Book"/>
                <w:sz w:val="22"/>
              </w:rPr>
              <w:t>and family to promote general health, emotional wellbeing and development</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A0782C" w:rsidRDefault="00A0782C" w:rsidP="009B61CA">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sidR="007B55C9">
              <w:rPr>
                <w:rFonts w:ascii="Avenir LT Std 45 Book" w:hAnsi="Avenir LT Std 45 Book"/>
                <w:sz w:val="22"/>
              </w:rPr>
              <w:t xml:space="preserve">the </w:t>
            </w:r>
            <w:r w:rsidR="009B61CA">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A0782C" w:rsidRDefault="00A0782C" w:rsidP="00D25C4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sidR="00D25C4B">
              <w:rPr>
                <w:rFonts w:ascii="Avenir LT Std 45 Book" w:hAnsi="Avenir LT Std 45 Book"/>
                <w:sz w:val="22"/>
                <w:szCs w:val="22"/>
              </w:rPr>
              <w:t xml:space="preserve">the </w:t>
            </w:r>
            <w:r w:rsidR="00D25C4B" w:rsidRPr="00A0782C">
              <w:rPr>
                <w:rFonts w:ascii="Avenir LT Std 45 Book" w:hAnsi="Avenir LT Std 45 Book"/>
                <w:sz w:val="22"/>
                <w:szCs w:val="22"/>
              </w:rPr>
              <w:t xml:space="preserve">person </w:t>
            </w:r>
            <w:r w:rsidR="00D25C4B">
              <w:rPr>
                <w:rFonts w:ascii="Avenir LT Std 45 Book" w:hAnsi="Avenir LT Std 45 Book"/>
                <w:sz w:val="22"/>
                <w:szCs w:val="20"/>
              </w:rPr>
              <w:t>to meet</w:t>
            </w:r>
            <w:r w:rsidRPr="00A0782C">
              <w:rPr>
                <w:rFonts w:ascii="Avenir LT Std 45 Book" w:hAnsi="Avenir LT Std 45 Book"/>
                <w:sz w:val="22"/>
                <w:szCs w:val="20"/>
              </w:rPr>
              <w:t xml:space="preserve"> essential needs in accordance with</w:t>
            </w:r>
            <w:r w:rsidRPr="00A0782C">
              <w:rPr>
                <w:rFonts w:ascii="Avenir LT Std 45 Book" w:hAnsi="Avenir LT Std 45 Book"/>
                <w:sz w:val="22"/>
              </w:rPr>
              <w:t xml:space="preserve">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A0782C" w:rsidRDefault="00A0782C" w:rsidP="00D25C4B">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sidR="00D25C4B">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sidR="00D25C4B">
              <w:rPr>
                <w:rFonts w:ascii="Avenir LT Std 45 Book" w:hAnsi="Avenir LT Std 45 Book"/>
                <w:sz w:val="22"/>
              </w:rPr>
              <w:t xml:space="preserve">PPPGs.  </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e.</w:t>
            </w:r>
          </w:p>
        </w:tc>
        <w:tc>
          <w:tcPr>
            <w:tcW w:w="3547" w:type="pct"/>
            <w:shd w:val="clear" w:color="auto" w:fill="FFFFFF" w:themeFill="background1"/>
            <w:vAlign w:val="center"/>
          </w:tcPr>
          <w:p w:rsidR="00C91873" w:rsidRPr="00A0782C" w:rsidRDefault="00A0782C" w:rsidP="00D25C4B">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sidR="00D25C4B">
              <w:rPr>
                <w:rFonts w:ascii="Avenir LT Std 45 Book" w:hAnsi="Avenir LT Std 45 Book"/>
                <w:sz w:val="22"/>
              </w:rPr>
              <w:t xml:space="preserve">person and </w:t>
            </w:r>
            <w:r w:rsidRPr="00A0782C">
              <w:rPr>
                <w:rFonts w:ascii="Avenir LT Std 45 Book" w:hAnsi="Avenir LT Std 45 Book"/>
                <w:sz w:val="22"/>
              </w:rPr>
              <w:t>family accurately and concisely</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f.</w:t>
            </w:r>
          </w:p>
        </w:tc>
        <w:tc>
          <w:tcPr>
            <w:tcW w:w="3547" w:type="pct"/>
            <w:shd w:val="clear" w:color="auto" w:fill="FFFFFF" w:themeFill="background1"/>
            <w:vAlign w:val="center"/>
          </w:tcPr>
          <w:p w:rsidR="00C91873" w:rsidRPr="000B03A3"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g.</w:t>
            </w:r>
          </w:p>
        </w:tc>
        <w:tc>
          <w:tcPr>
            <w:tcW w:w="3547" w:type="pct"/>
            <w:shd w:val="clear" w:color="auto" w:fill="FFFFFF" w:themeFill="background1"/>
            <w:vAlign w:val="center"/>
          </w:tcPr>
          <w:p w:rsidR="00A0782C" w:rsidRPr="00A0782C" w:rsidRDefault="00A0782C"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 safely, showing awareness of limitations and associated hazards in usage and disposal</w:t>
            </w: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h.</w:t>
            </w:r>
          </w:p>
        </w:tc>
        <w:tc>
          <w:tcPr>
            <w:tcW w:w="3547" w:type="pct"/>
            <w:shd w:val="clear" w:color="auto" w:fill="FFFFFF" w:themeFill="background1"/>
            <w:vAlign w:val="center"/>
          </w:tcPr>
          <w:p w:rsidR="00A0782C" w:rsidRPr="00A0782C"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FC7547" w:rsidRDefault="00FC7547" w:rsidP="00A0782C">
      <w:pPr>
        <w:pStyle w:val="NoSpacing"/>
        <w:jc w:val="center"/>
        <w:rPr>
          <w:rFonts w:ascii="Avenir LT Std 45 Book" w:hAnsi="Avenir LT Std 45 Book"/>
          <w:b/>
          <w:sz w:val="22"/>
          <w:szCs w:val="22"/>
        </w:rPr>
      </w:pPr>
    </w:p>
    <w:p w:rsidR="008202B9" w:rsidRDefault="008202B9" w:rsidP="00A0782C">
      <w:pPr>
        <w:pStyle w:val="NoSpacing"/>
        <w:jc w:val="center"/>
        <w:rPr>
          <w:rFonts w:ascii="Avenir LT Std 45 Book" w:hAnsi="Avenir LT Std 45 Book"/>
          <w:b/>
          <w:sz w:val="22"/>
          <w:szCs w:val="22"/>
        </w:rPr>
      </w:pPr>
    </w:p>
    <w:p w:rsidR="00DB12DA" w:rsidRDefault="00DB12DA" w:rsidP="00A0782C">
      <w:pPr>
        <w:pStyle w:val="NoSpacing"/>
        <w:jc w:val="center"/>
        <w:rPr>
          <w:rFonts w:ascii="Avenir LT Std 45 Book" w:hAnsi="Avenir LT Std 45 Book"/>
          <w:b/>
          <w:sz w:val="22"/>
          <w:szCs w:val="22"/>
        </w:rPr>
      </w:pPr>
    </w:p>
    <w:p w:rsidR="00DB12DA" w:rsidRDefault="00DB12DA" w:rsidP="00A0782C">
      <w:pPr>
        <w:pStyle w:val="NoSpacing"/>
        <w:jc w:val="center"/>
        <w:rPr>
          <w:rFonts w:ascii="Avenir LT Std 45 Book" w:hAnsi="Avenir LT Std 45 Book"/>
          <w:b/>
          <w:sz w:val="22"/>
          <w:szCs w:val="22"/>
        </w:rPr>
      </w:pPr>
    </w:p>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w:t>
      </w:r>
      <w:r w:rsidR="00093C0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A0782C"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views with the Registered Nurse nursing observations, clinical data and feedback from the person and </w:t>
            </w:r>
            <w:r w:rsidR="009B61CA">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585669" w:rsidP="0058566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143F30">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00350F73" w:rsidRPr="00585669">
              <w:rPr>
                <w:rFonts w:ascii="Avenir LT Std 45 Book" w:hAnsi="Avenir LT Std 45 Book"/>
                <w:noProof/>
                <w:sz w:val="22"/>
                <w:szCs w:val="22"/>
              </w:rPr>
              <w:t>gather</w:t>
            </w:r>
            <w:r>
              <w:rPr>
                <w:rFonts w:ascii="Avenir LT Std 45 Book" w:hAnsi="Avenir LT Std 45 Book"/>
                <w:noProof/>
                <w:sz w:val="22"/>
                <w:szCs w:val="22"/>
              </w:rPr>
              <w:t>ing</w:t>
            </w:r>
            <w:r w:rsidR="00350F73">
              <w:rPr>
                <w:rFonts w:ascii="Avenir LT Std 45 Book" w:hAnsi="Avenir LT Std 45 Book"/>
                <w:sz w:val="22"/>
                <w:szCs w:val="22"/>
              </w:rPr>
              <w:t xml:space="preserve"> accurate information and</w:t>
            </w:r>
            <w:r w:rsidR="00A0782C" w:rsidRPr="00A0782C">
              <w:rPr>
                <w:rFonts w:ascii="Avenir LT Std 45 Book" w:hAnsi="Avenir LT Std 45 Book"/>
                <w:sz w:val="22"/>
                <w:szCs w:val="22"/>
              </w:rPr>
              <w:t xml:space="preserve"> </w:t>
            </w:r>
            <w:r>
              <w:rPr>
                <w:rFonts w:ascii="Avenir LT Std 45 Book" w:hAnsi="Avenir LT Std 45 Book"/>
                <w:sz w:val="22"/>
                <w:szCs w:val="22"/>
              </w:rPr>
              <w:t>in</w:t>
            </w:r>
            <w:r w:rsidR="00A0782C"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00A0782C" w:rsidRPr="00585669">
              <w:rPr>
                <w:rFonts w:ascii="Avenir LT Std 45 Book" w:hAnsi="Avenir LT Std 45 Book"/>
                <w:noProof/>
                <w:sz w:val="22"/>
                <w:szCs w:val="22"/>
              </w:rPr>
              <w:t>evaluation</w:t>
            </w:r>
            <w:r w:rsidR="00A0782C" w:rsidRPr="00A0782C">
              <w:rPr>
                <w:rFonts w:ascii="Avenir LT Std 45 Book" w:hAnsi="Avenir LT Std 45 Book"/>
                <w:sz w:val="22"/>
                <w:szCs w:val="22"/>
              </w:rPr>
              <w:t xml:space="preserve"> of the person-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585669"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143F30">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to review and revise the planned outcomes</w:t>
            </w:r>
            <w:r w:rsidR="009B61CA">
              <w:rPr>
                <w:rFonts w:ascii="Avenir LT Std 45 Book" w:hAnsi="Avenir LT Std 45 Book"/>
                <w:sz w:val="22"/>
                <w:szCs w:val="22"/>
              </w:rPr>
              <w:t xml:space="preserve"> or nursing interventions for a</w:t>
            </w:r>
            <w:r w:rsidR="00A0782C" w:rsidRPr="00A0782C">
              <w:rPr>
                <w:rFonts w:ascii="Avenir LT Std 45 Book" w:hAnsi="Avenir LT Std 45 Book"/>
                <w:sz w:val="22"/>
                <w:szCs w:val="22"/>
              </w:rPr>
              <w:t xml:space="preserve"> </w:t>
            </w:r>
            <w:r w:rsidR="009B61CA">
              <w:rPr>
                <w:rFonts w:ascii="Avenir LT Std 45 Book" w:hAnsi="Avenir LT Std 45 Book"/>
                <w:sz w:val="22"/>
                <w:szCs w:val="22"/>
              </w:rPr>
              <w:t>person</w:t>
            </w:r>
            <w:r w:rsidR="00A0782C" w:rsidRPr="00A0782C">
              <w:rPr>
                <w:rFonts w:ascii="Avenir LT Std 45 Book" w:hAnsi="Avenir LT Std 45 Book"/>
                <w:sz w:val="22"/>
                <w:szCs w:val="22"/>
              </w:rPr>
              <w:t xml:space="preserve"> or vulnerable </w:t>
            </w:r>
            <w:r w:rsidR="009B61CA">
              <w:rPr>
                <w:rFonts w:ascii="Avenir LT Std 45 Book" w:hAnsi="Avenir LT Std 45 Book"/>
                <w:sz w:val="22"/>
                <w:szCs w:val="22"/>
              </w:rPr>
              <w:t>adult’s</w:t>
            </w:r>
            <w:r w:rsidR="00A0782C" w:rsidRPr="00A0782C">
              <w:rPr>
                <w:rFonts w:ascii="Avenir LT Std 45 Book" w:hAnsi="Avenir LT Std 45 Book"/>
                <w:sz w:val="22"/>
                <w:szCs w:val="22"/>
              </w:rPr>
              <w:t xml:space="preserve"> plan of nursing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the Registered Nurse to carry out a re-assessment of</w:t>
            </w:r>
            <w:r w:rsidR="00FC7547">
              <w:rPr>
                <w:rFonts w:ascii="Avenir LT Std 45 Book" w:hAnsi="Avenir LT Std 45 Book"/>
                <w:sz w:val="22"/>
                <w:szCs w:val="22"/>
              </w:rPr>
              <w:t xml:space="preserve"> a</w:t>
            </w:r>
            <w:r w:rsidRPr="00A0782C">
              <w:rPr>
                <w:rFonts w:ascii="Avenir LT Std 45 Book" w:hAnsi="Avenir LT Std 45 Book"/>
                <w:sz w:val="22"/>
                <w:szCs w:val="22"/>
              </w:rPr>
              <w:t xml:space="preserve"> person’s nursing and health 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143F30">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rPr>
              <w:t>person’s physical, psychological or developmental condition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sidR="00907198">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sidR="00FC7547">
              <w:rPr>
                <w:rFonts w:ascii="Avenir LT Std 45 Book" w:hAnsi="Avenir LT Std 45 Book"/>
                <w:sz w:val="22"/>
                <w:szCs w:val="22"/>
              </w:rPr>
              <w:t xml:space="preserve">a </w:t>
            </w:r>
            <w:r w:rsidRPr="00A0782C">
              <w:rPr>
                <w:rFonts w:ascii="Avenir LT Std 45 Book" w:hAnsi="Avenir LT Std 45 Book"/>
                <w:sz w:val="22"/>
                <w:szCs w:val="22"/>
              </w:rPr>
              <w:t>person’s</w:t>
            </w:r>
            <w:r w:rsidRPr="00A0782C">
              <w:rPr>
                <w:rFonts w:ascii="Avenir LT Std 45 Book" w:hAnsi="Avenir LT Std 45 Book"/>
                <w:sz w:val="22"/>
              </w:rPr>
              <w:t xml:space="preserve"> optimal health status</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sidR="00FC7547">
              <w:rPr>
                <w:rFonts w:ascii="Avenir LT Std 45 Book" w:hAnsi="Avenir LT Std 45 Book"/>
                <w:sz w:val="22"/>
                <w:szCs w:val="22"/>
              </w:rPr>
              <w:t>a person</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07198" w:rsidRDefault="00A0782C" w:rsidP="00D87DD2">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A0782C"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rPr>
              <w:t>person’s health statu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9" w:name="_Toc482008973"/>
      <w:bookmarkStart w:id="10" w:name="_Toc482104831"/>
      <w:bookmarkStart w:id="11"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A755A3" w:rsidRDefault="00A755A3" w:rsidP="00A755A3"/>
    <w:p w:rsidR="00BF34AD" w:rsidRDefault="00BF34AD" w:rsidP="00A755A3"/>
    <w:p w:rsidR="00320D06" w:rsidRDefault="00320D06" w:rsidP="00320D06">
      <w:pPr>
        <w:pStyle w:val="NoSpacing"/>
        <w:jc w:val="cente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DB12DA">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9"/>
      <w:bookmarkEnd w:id="10"/>
      <w:bookmarkEnd w:id="11"/>
      <w:r w:rsidR="00A142DB">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4E136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C91873" w:rsidRPr="00A0782C" w:rsidRDefault="00A0782C"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 practice guidelines an intervention</w:t>
            </w:r>
            <w:r w:rsidR="004E136C">
              <w:rPr>
                <w:rFonts w:ascii="Avenir LT Std 45 Book" w:hAnsi="Avenir LT Std 45 Book"/>
                <w:sz w:val="22"/>
                <w:szCs w:val="22"/>
              </w:rPr>
              <w:t xml:space="preserve"> to meet a </w:t>
            </w:r>
            <w:r w:rsidRPr="00A0782C">
              <w:rPr>
                <w:rFonts w:ascii="Avenir LT Std 45 Book" w:hAnsi="Avenir LT Std 45 Book"/>
                <w:sz w:val="22"/>
                <w:szCs w:val="22"/>
              </w:rPr>
              <w:t>person’s nursing or health goal</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C91873"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knowledge of human development in relation to the human and life sciences to the functioning of </w:t>
            </w:r>
            <w:r w:rsidR="004E136C">
              <w:rPr>
                <w:rFonts w:ascii="Avenir LT Std 45 Book" w:hAnsi="Avenir LT Std 45 Book"/>
                <w:sz w:val="22"/>
                <w:szCs w:val="22"/>
              </w:rPr>
              <w:t>a person</w:t>
            </w:r>
            <w:r w:rsidRPr="00A0782C">
              <w:rPr>
                <w:rFonts w:ascii="Avenir LT Std 45 Book" w:hAnsi="Avenir LT Std 45 Book"/>
                <w:sz w:val="22"/>
                <w:szCs w:val="22"/>
              </w:rPr>
              <w:t xml:space="preserve"> </w:t>
            </w:r>
            <w:r w:rsidRPr="00A0782C">
              <w:rPr>
                <w:rFonts w:ascii="Avenir LT Std 45 Book" w:hAnsi="Avenir LT Std 45 Book"/>
                <w:sz w:val="22"/>
                <w:szCs w:val="20"/>
              </w:rPr>
              <w:t>in meeting their nursing and health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C91873" w:rsidRPr="00A0782C" w:rsidRDefault="00A0782C"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Safely and accurately carries out medication calculations and management with particular regard to the vulnerability of persons in receipt of health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A0782C" w:rsidRPr="00A0782C" w:rsidRDefault="00A0782C" w:rsidP="004425F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sidR="00907198">
              <w:rPr>
                <w:rFonts w:ascii="Avenir LT Std 45 Book" w:hAnsi="Avenir LT Std 45 Book"/>
                <w:sz w:val="22"/>
                <w:szCs w:val="20"/>
              </w:rPr>
              <w:t>to nursing intervention in 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A0782C"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Outlines to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associated with </w:t>
            </w:r>
            <w:r w:rsidRPr="00A0782C">
              <w:rPr>
                <w:rFonts w:ascii="Avenir LT Std 45 Book" w:hAnsi="Avenir LT Std 45 Book"/>
                <w:sz w:val="22"/>
                <w:szCs w:val="22"/>
              </w:rPr>
              <w:t xml:space="preserve">a person’s </w:t>
            </w:r>
            <w:r w:rsidRPr="00A0782C">
              <w:rPr>
                <w:rFonts w:ascii="Avenir LT Std 45 Book" w:hAnsi="Avenir LT Std 45 Book"/>
                <w:sz w:val="22"/>
                <w:szCs w:val="20"/>
              </w:rPr>
              <w:t xml:space="preserve">health and nursing care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A0782C"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A0782C"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iscusses with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the influence of child protection legislation on the nursing care of </w:t>
            </w:r>
            <w:r w:rsidRPr="00A0782C">
              <w:rPr>
                <w:rFonts w:ascii="Avenir LT Std 45 Book" w:hAnsi="Avenir LT Std 45 Book"/>
                <w:sz w:val="22"/>
                <w:szCs w:val="22"/>
              </w:rPr>
              <w:t xml:space="preserve">a person </w:t>
            </w:r>
            <w:r w:rsidRPr="00A0782C">
              <w:rPr>
                <w:rFonts w:ascii="Avenir LT Std 45 Book" w:hAnsi="Avenir LT Std 45 Book"/>
                <w:sz w:val="22"/>
                <w:szCs w:val="20"/>
              </w:rPr>
              <w:t>in t</w:t>
            </w:r>
            <w:r w:rsidR="00907198">
              <w:rPr>
                <w:rFonts w:ascii="Avenir LT Std 45 Book" w:hAnsi="Avenir LT Std 45 Book"/>
                <w:sz w:val="22"/>
                <w:szCs w:val="20"/>
              </w:rPr>
              <w:t xml:space="preserve">his practice placement </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A0782C" w:rsidRPr="00A0782C" w:rsidRDefault="00A0782C"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Identifies examples of policies, procedures</w:t>
            </w:r>
            <w:r w:rsidR="004E136C">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sidR="004E136C">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sidR="00907198">
              <w:rPr>
                <w:rFonts w:ascii="Avenir LT Std 45 Book" w:hAnsi="Avenir LT Std 45 Book"/>
                <w:sz w:val="22"/>
                <w:szCs w:val="20"/>
              </w:rPr>
              <w:t xml:space="preserve">this practice placement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A0782C"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flects using a </w:t>
            </w:r>
            <w:r w:rsidR="004E136C">
              <w:rPr>
                <w:rFonts w:ascii="Avenir LT Std 45 Book" w:hAnsi="Avenir LT Std 45 Book"/>
                <w:sz w:val="22"/>
                <w:szCs w:val="22"/>
              </w:rPr>
              <w:t>Gibbs (1988) cycle of reflection</w:t>
            </w:r>
            <w:r w:rsidRPr="00A0782C">
              <w:rPr>
                <w:rFonts w:ascii="Avenir LT Std 45 Book" w:hAnsi="Avenir LT Std 45 Book"/>
                <w:sz w:val="22"/>
                <w:szCs w:val="22"/>
              </w:rPr>
              <w:t xml:space="preserve"> on a situation fo</w:t>
            </w:r>
            <w:r w:rsidR="00907198">
              <w:rPr>
                <w:rFonts w:ascii="Avenir LT Std 45 Book" w:hAnsi="Avenir LT Std 45 Book"/>
                <w:sz w:val="22"/>
                <w:szCs w:val="22"/>
              </w:rPr>
              <w:t>und to be challenging within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B5C6E" w:rsidRDefault="003B5C6E" w:rsidP="00320D06">
      <w:pPr>
        <w:pStyle w:val="NoSpacing"/>
        <w:jc w:val="center"/>
        <w:rPr>
          <w:rFonts w:ascii="Avenir LT Std 45 Book" w:hAnsi="Avenir LT Std 45 Book"/>
          <w:b/>
          <w:sz w:val="22"/>
          <w:szCs w:val="22"/>
        </w:rPr>
      </w:pPr>
      <w:bookmarkStart w:id="12" w:name="_Toc482008974"/>
      <w:bookmarkStart w:id="13" w:name="_Toc482104832"/>
      <w:bookmarkStart w:id="14" w:name="_Toc482104951"/>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107A79" w:rsidRDefault="00107A79" w:rsidP="00320D06">
      <w:pPr>
        <w:pStyle w:val="NoSpacing"/>
        <w:jc w:val="center"/>
        <w:rPr>
          <w:rFonts w:ascii="Avenir LT Std 45 Book" w:hAnsi="Avenir LT Std 45 Book"/>
          <w:b/>
          <w:sz w:val="22"/>
          <w:szCs w:val="22"/>
        </w:rPr>
      </w:pPr>
    </w:p>
    <w:p w:rsidR="00107A79" w:rsidRDefault="00107A79"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DB12DA">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2"/>
      <w:bookmarkEnd w:id="13"/>
      <w:bookmarkEnd w:id="14"/>
      <w:r w:rsidR="00A142DB">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w:t>
      </w:r>
      <w:r w:rsidR="00DA015F">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active listening skills and responses when communicating with </w:t>
            </w:r>
            <w:r w:rsidR="00EC4C51">
              <w:rPr>
                <w:rFonts w:ascii="Avenir LT Std 45 Book" w:hAnsi="Avenir LT Std 45 Book"/>
                <w:sz w:val="22"/>
                <w:szCs w:val="22"/>
              </w:rPr>
              <w:t xml:space="preserve">a </w:t>
            </w:r>
            <w:r w:rsidRPr="00A0782C">
              <w:rPr>
                <w:rFonts w:ascii="Avenir LT Std 45 Book" w:hAnsi="Avenir LT Std 45 Book"/>
                <w:sz w:val="22"/>
                <w:szCs w:val="22"/>
              </w:rPr>
              <w:t>person</w:t>
            </w:r>
            <w:r w:rsidRPr="00A0782C">
              <w:rPr>
                <w:rFonts w:ascii="Avenir LT Std 45 Book" w:hAnsi="Avenir LT Std 45 Book"/>
                <w:sz w:val="22"/>
                <w:szCs w:val="20"/>
              </w:rPr>
              <w:t xml:space="preserve"> with emotional, sensory, intellectual or cultural communication difficulti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4425F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A0782C" w:rsidRPr="00A0782C">
              <w:rPr>
                <w:rFonts w:ascii="Avenir LT Std 45 Book" w:hAnsi="Avenir LT Std 45 Book"/>
                <w:sz w:val="22"/>
              </w:rPr>
              <w:t xml:space="preserve"> </w:t>
            </w:r>
            <w:r>
              <w:rPr>
                <w:rFonts w:ascii="Avenir LT Std 45 Book" w:hAnsi="Avenir LT Std 45 Book"/>
                <w:sz w:val="22"/>
              </w:rPr>
              <w:t>person</w:t>
            </w:r>
            <w:r w:rsidR="00DA015F">
              <w:rPr>
                <w:rFonts w:ascii="Avenir LT Std 45 Book" w:hAnsi="Avenir LT Std 45 Book"/>
                <w:sz w:val="22"/>
              </w:rPr>
              <w:t>-</w:t>
            </w:r>
            <w:r>
              <w:rPr>
                <w:rFonts w:ascii="Avenir LT Std 45 Book" w:hAnsi="Avenir LT Std 45 Book"/>
                <w:sz w:val="22"/>
              </w:rPr>
              <w:t xml:space="preserve">centred </w:t>
            </w:r>
            <w:r w:rsidR="00A0782C" w:rsidRPr="00E16B10">
              <w:rPr>
                <w:rFonts w:ascii="Avenir LT Std 45 Book" w:hAnsi="Avenir LT Std 45 Book"/>
                <w:noProof/>
                <w:sz w:val="22"/>
              </w:rPr>
              <w:t>communication</w:t>
            </w:r>
            <w:r>
              <w:rPr>
                <w:rFonts w:ascii="Avenir LT Std 45 Book" w:hAnsi="Avenir LT Std 45 Book"/>
                <w:noProof/>
                <w:sz w:val="22"/>
              </w:rPr>
              <w:t xml:space="preserve"> strategies</w:t>
            </w:r>
            <w:r w:rsidR="00E16B10">
              <w:rPr>
                <w:rFonts w:ascii="Avenir LT Std 45 Book" w:hAnsi="Avenir LT Std 45 Book"/>
                <w:sz w:val="22"/>
              </w:rPr>
              <w:t xml:space="preserve"> </w:t>
            </w:r>
            <w:r>
              <w:rPr>
                <w:rFonts w:ascii="Avenir LT Std 45 Book" w:hAnsi="Avenir LT Std 45 Book"/>
                <w:sz w:val="22"/>
              </w:rPr>
              <w:t>that demonstrate</w:t>
            </w:r>
            <w:r w:rsidR="00A0782C" w:rsidRPr="00A0782C">
              <w:rPr>
                <w:rFonts w:ascii="Avenir LT Std 45 Book" w:hAnsi="Avenir LT Std 45 Book"/>
                <w:sz w:val="22"/>
              </w:rPr>
              <w:t xml:space="preserve"> respect for the rights and choices of </w:t>
            </w:r>
            <w:r>
              <w:rPr>
                <w:rFonts w:ascii="Avenir LT Std 45 Book" w:hAnsi="Avenir LT Std 45 Book"/>
                <w:sz w:val="22"/>
                <w:szCs w:val="22"/>
              </w:rPr>
              <w:t xml:space="preserve">a </w:t>
            </w:r>
            <w:r w:rsidR="00A0782C" w:rsidRPr="00A0782C">
              <w:rPr>
                <w:rFonts w:ascii="Avenir LT Std 45 Book" w:hAnsi="Avenir LT Std 45 Book"/>
                <w:sz w:val="22"/>
                <w:szCs w:val="22"/>
              </w:rPr>
              <w:t xml:space="preserve">person </w:t>
            </w:r>
            <w:r w:rsidR="00907198">
              <w:rPr>
                <w:rFonts w:ascii="Avenir LT Std 45 Book" w:hAnsi="Avenir LT Std 45 Book"/>
                <w:sz w:val="22"/>
              </w:rPr>
              <w:t>and their 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sidR="00EC4C51">
              <w:rPr>
                <w:rFonts w:ascii="Avenir LT Std 45 Book" w:hAnsi="Avenir LT Std 45 Book"/>
                <w:sz w:val="22"/>
                <w:szCs w:val="22"/>
              </w:rPr>
              <w:t>a person</w:t>
            </w:r>
            <w:r w:rsidRPr="00A0782C">
              <w:rPr>
                <w:rFonts w:ascii="Avenir LT Std 45 Book" w:hAnsi="Avenir LT Std 45 Book"/>
                <w:sz w:val="22"/>
                <w:szCs w:val="22"/>
              </w:rPr>
              <w:t xml:space="preserve"> </w:t>
            </w:r>
            <w:r w:rsidR="00907198">
              <w:rPr>
                <w:rFonts w:ascii="Avenir LT Std 45 Book" w:hAnsi="Avenir LT Std 45 Book"/>
                <w:sz w:val="22"/>
                <w:szCs w:val="20"/>
              </w:rPr>
              <w:t>and their primary carer</w:t>
            </w:r>
            <w:r w:rsidRPr="00A0782C">
              <w:rPr>
                <w:rFonts w:ascii="Avenir LT Std 45 Book" w:hAnsi="Avenir LT Std 45 Book"/>
                <w:sz w:val="22"/>
                <w:szCs w:val="20"/>
              </w:rPr>
              <w:t xml:space="preserve"> when undertaking nursing interventions and procedure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person and immediate family regarding their experience of nursing interventions and health procedures</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A0782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 xml:space="preserve">person to develop </w:t>
            </w:r>
            <w:r w:rsidR="0005515B" w:rsidRPr="00A0782C">
              <w:rPr>
                <w:rFonts w:ascii="Avenir LT Std 45 Book" w:hAnsi="Avenir LT Std 45 Book"/>
                <w:sz w:val="22"/>
                <w:szCs w:val="20"/>
              </w:rPr>
              <w:t>self-management</w:t>
            </w:r>
            <w:r w:rsidRPr="00A0782C">
              <w:rPr>
                <w:rFonts w:ascii="Avenir LT Std 45 Book" w:hAnsi="Avenir LT Std 45 Book"/>
                <w:sz w:val="22"/>
                <w:szCs w:val="20"/>
              </w:rPr>
              <w:t xml:space="preserve"> skills in an aspect of healthcare</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sidR="00907198">
              <w:rPr>
                <w:rFonts w:ascii="Avenir LT Std 45 Book" w:hAnsi="Avenir LT Std 45 Book"/>
                <w:sz w:val="22"/>
                <w:szCs w:val="22"/>
              </w:rPr>
              <w:t xml:space="preserve"> of </w:t>
            </w:r>
            <w:r w:rsidR="004425F7">
              <w:rPr>
                <w:rFonts w:ascii="Avenir LT Std 45 Book" w:hAnsi="Avenir LT Std 45 Book"/>
                <w:sz w:val="22"/>
                <w:szCs w:val="22"/>
              </w:rPr>
              <w:t xml:space="preserve">the </w:t>
            </w:r>
            <w:r w:rsidR="00907198">
              <w:rPr>
                <w:rFonts w:ascii="Avenir LT Std 45 Book" w:hAnsi="Avenir LT Std 45 Book"/>
                <w:sz w:val="22"/>
                <w:szCs w:val="22"/>
              </w:rPr>
              <w:t>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DA015F">
              <w:rPr>
                <w:rFonts w:ascii="Avenir LT Std 45 Book" w:hAnsi="Avenir LT Std 45 Book"/>
                <w:sz w:val="22"/>
                <w:szCs w:val="22"/>
              </w:rPr>
              <w:t>s</w:t>
            </w:r>
            <w:r w:rsidR="00A0782C" w:rsidRPr="00A0782C">
              <w:rPr>
                <w:rFonts w:ascii="Avenir LT Std 45 Book" w:hAnsi="Avenir LT Std 45 Book"/>
                <w:sz w:val="22"/>
                <w:szCs w:val="22"/>
              </w:rPr>
              <w:t xml:space="preserve"> professional nursing terminology and approved abbreviations, </w:t>
            </w:r>
            <w:r>
              <w:rPr>
                <w:rFonts w:ascii="Avenir LT Std 45 Book" w:hAnsi="Avenir LT Std 45 Book"/>
                <w:sz w:val="22"/>
                <w:szCs w:val="22"/>
              </w:rPr>
              <w:t xml:space="preserve">to </w:t>
            </w:r>
            <w:r w:rsidR="00A0782C" w:rsidRPr="00A0782C">
              <w:rPr>
                <w:rFonts w:ascii="Avenir LT Std 45 Book" w:hAnsi="Avenir LT Std 45 Book"/>
                <w:sz w:val="22"/>
                <w:szCs w:val="22"/>
              </w:rPr>
              <w:t>accurately report, record and document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24024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person who requires language translators, interpreters or communication support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a Registered Nurse in discharge planning or transition arrangements in liaison with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community</w:t>
            </w:r>
            <w:r w:rsidRPr="00A0782C">
              <w:rPr>
                <w:rFonts w:ascii="Avenir LT Std 45 Book" w:hAnsi="Avenir LT Std 45 Book"/>
                <w:sz w:val="22"/>
                <w:szCs w:val="22"/>
              </w:rPr>
              <w:t xml:space="preserve"> </w:t>
            </w:r>
            <w:r w:rsidR="00907198">
              <w:rPr>
                <w:rFonts w:ascii="Avenir LT Std 45 Book" w:hAnsi="Avenir LT Std 45 Book"/>
                <w:sz w:val="22"/>
                <w:szCs w:val="22"/>
              </w:rPr>
              <w:t>or other members of the multi</w:t>
            </w:r>
            <w:r w:rsidRPr="00A0782C">
              <w:rPr>
                <w:rFonts w:ascii="Avenir LT Std 45 Book" w:hAnsi="Avenir LT Std 45 Book"/>
                <w:sz w:val="22"/>
                <w:szCs w:val="22"/>
              </w:rPr>
              <w:t>disciplinary team</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5" w:name="_Toc482008975"/>
      <w:bookmarkStart w:id="16" w:name="_Toc482104833"/>
      <w:bookmarkStart w:id="17" w:name="_Toc482104952"/>
    </w:p>
    <w:p w:rsidR="0005515B" w:rsidRDefault="0005515B" w:rsidP="00E10FA5">
      <w:pPr>
        <w:pStyle w:val="Heading2"/>
        <w:rPr>
          <w:color w:val="70AD47" w:themeColor="accent6"/>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DB12DA">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bookmarkEnd w:id="15"/>
      <w:bookmarkEnd w:id="16"/>
      <w:bookmarkEnd w:id="17"/>
      <w:r w:rsidR="00A142DB">
        <w:rPr>
          <w:color w:val="70AD47" w:themeColor="accent6"/>
        </w:rPr>
        <w:t>COMPETENCE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sidR="00EC4C51">
              <w:rPr>
                <w:rFonts w:ascii="Avenir LT Std 45 Book" w:hAnsi="Avenir LT Std 45 Book"/>
                <w:sz w:val="22"/>
              </w:rPr>
              <w:t>disciplinary</w:t>
            </w:r>
            <w:r w:rsidRPr="00A0782C">
              <w:rPr>
                <w:rFonts w:ascii="Avenir LT Std 45 Book" w:hAnsi="Avenir LT Std 45 Book"/>
                <w:sz w:val="22"/>
              </w:rPr>
              <w:t xml:space="preserve"> team in a collaborative partnership</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evelops a professional relationship with members of the multidisciplinary team to coordinate an aspect </w:t>
            </w:r>
            <w:r w:rsidR="00EC4C51">
              <w:rPr>
                <w:rFonts w:ascii="Avenir LT Std 45 Book" w:hAnsi="Avenir LT Std 45 Book"/>
                <w:sz w:val="22"/>
                <w:szCs w:val="20"/>
              </w:rPr>
              <w:t xml:space="preserve">of a </w:t>
            </w:r>
            <w:r w:rsidRPr="00A0782C">
              <w:rPr>
                <w:rFonts w:ascii="Avenir LT Std 45 Book" w:hAnsi="Avenir LT Std 45 Book"/>
                <w:sz w:val="22"/>
                <w:szCs w:val="22"/>
              </w:rPr>
              <w:t xml:space="preserve">person’s </w:t>
            </w:r>
            <w:r w:rsidRPr="00A0782C">
              <w:rPr>
                <w:rFonts w:ascii="Avenir LT Std 45 Book" w:hAnsi="Avenir LT Std 45 Book"/>
                <w:sz w:val="22"/>
                <w:szCs w:val="20"/>
              </w:rPr>
              <w:t>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sidR="00EC4C51">
              <w:rPr>
                <w:rFonts w:ascii="Avenir LT Std 45 Book" w:hAnsi="Avenir LT Std 45 Book"/>
                <w:sz w:val="22"/>
                <w:szCs w:val="22"/>
              </w:rPr>
              <w:t>ronment for a person</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A0782C"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Recognises risks and hazards associated with nursing interventions and escalates these to Registered Nurse as appropriate</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8" w:name="_Toc482008976"/>
      <w:bookmarkStart w:id="19" w:name="_Toc482104834"/>
      <w:bookmarkStart w:id="20" w:name="_Toc482104953"/>
    </w:p>
    <w:p w:rsidR="0005515B" w:rsidRDefault="0005515B"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8"/>
      <w:bookmarkEnd w:id="19"/>
      <w:bookmarkEnd w:id="20"/>
      <w:r w:rsidR="00A142DB">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DA015F">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89582D" w:rsidRPr="00A0782C" w:rsidRDefault="00A0782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A0782C" w:rsidRPr="00A0782C" w:rsidRDefault="00A0782C"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0E6ECF"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87DD2">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w:t>
            </w:r>
            <w:r w:rsidR="00DA015F">
              <w:rPr>
                <w:rFonts w:ascii="Avenir LT Std 45 Book" w:hAnsi="Avenir LT Std 45 Book"/>
                <w:color w:val="FFFFFF" w:themeColor="background1"/>
                <w:sz w:val="22"/>
                <w:szCs w:val="22"/>
              </w:rPr>
              <w:t>s</w:t>
            </w:r>
            <w:r w:rsidRPr="003B5C6E">
              <w:rPr>
                <w:rFonts w:ascii="Avenir LT Std 45 Book" w:hAnsi="Avenir LT Std 45 Book"/>
                <w:color w:val="FFFFFF" w:themeColor="background1"/>
                <w:sz w:val="22"/>
                <w:szCs w:val="22"/>
              </w:rPr>
              <w:t xml:space="preserve"> professional scholarship</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95170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sidR="00E16B10">
              <w:rPr>
                <w:rFonts w:ascii="Avenir LT Std 45 Book" w:hAnsi="Avenir LT Std 45 Book"/>
                <w:sz w:val="22"/>
                <w:szCs w:val="22"/>
              </w:rPr>
              <w:t>a</w:t>
            </w:r>
            <w:r w:rsidR="0095170C">
              <w:rPr>
                <w:rFonts w:ascii="Avenir LT Std 45 Book" w:hAnsi="Avenir LT Std 45 Book"/>
                <w:sz w:val="22"/>
                <w:szCs w:val="22"/>
              </w:rPr>
              <w:t xml:space="preserve"> Preceptor/Associate Preceptor</w:t>
            </w:r>
            <w:r w:rsidR="00E16B10">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202B9"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r w:rsidR="0089582D">
              <w:rPr>
                <w:rFonts w:ascii="Avenir LT Std 45 Book" w:hAnsi="Avenir LT Std 45 Book"/>
                <w:b w:val="0"/>
                <w:sz w:val="22"/>
                <w:szCs w:val="22"/>
              </w:rPr>
              <w:t>.</w:t>
            </w:r>
          </w:p>
        </w:tc>
        <w:tc>
          <w:tcPr>
            <w:tcW w:w="3547" w:type="pct"/>
            <w:vAlign w:val="center"/>
          </w:tcPr>
          <w:p w:rsidR="0089582D" w:rsidRPr="00A0782C" w:rsidRDefault="00A0782C" w:rsidP="00405FD6">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sidR="00405FD6">
              <w:rPr>
                <w:rFonts w:ascii="Avenir LT Std 45 Book" w:hAnsi="Avenir LT Std 45 Book"/>
                <w:sz w:val="22"/>
                <w:szCs w:val="22"/>
              </w:rPr>
              <w:t>learning</w:t>
            </w:r>
            <w:r w:rsidRPr="00A0782C">
              <w:rPr>
                <w:rFonts w:ascii="Avenir LT Std 45 Book" w:hAnsi="Avenir LT Std 45 Book"/>
                <w:sz w:val="22"/>
                <w:szCs w:val="22"/>
              </w:rPr>
              <w:t xml:space="preserve"> derived from supervision or preceptor feedback to enhance own practice setting</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3C43B5">
          <w:pgSz w:w="15840" w:h="12240" w:orient="landscape"/>
          <w:pgMar w:top="568" w:right="1440" w:bottom="568" w:left="1440" w:header="454" w:footer="454" w:gutter="0"/>
          <w:cols w:space="720"/>
          <w:noEndnote/>
          <w:titlePg/>
          <w:docGrid w:linePitch="326"/>
        </w:sectPr>
      </w:pPr>
    </w:p>
    <w:p w:rsidR="00A53CFC"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70B66">
        <w:rPr>
          <w:rFonts w:ascii="Avenir LT Std 45 Book" w:hAnsi="Avenir LT Std 45 Book"/>
          <w:b/>
          <w:sz w:val="22"/>
          <w:szCs w:val="22"/>
        </w:rPr>
        <w:t xml:space="preserve"> </w:t>
      </w:r>
    </w:p>
    <w:p w:rsidR="00DB12DA" w:rsidRDefault="00DB12DA" w:rsidP="003355C8">
      <w:pPr>
        <w:pStyle w:val="NoSpacing"/>
        <w:jc w:val="center"/>
        <w:rPr>
          <w:rFonts w:ascii="Avenir LT Std 45 Book" w:hAnsi="Avenir LT Std 45 Book"/>
          <w:b/>
          <w:sz w:val="22"/>
          <w:szCs w:val="22"/>
        </w:rPr>
      </w:pP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427BC5">
        <w:trPr>
          <w:trHeight w:val="397"/>
        </w:trPr>
        <w:tc>
          <w:tcPr>
            <w:tcW w:w="5000" w:type="pct"/>
            <w:shd w:val="clear" w:color="auto" w:fill="E2EFD9" w:themeFill="accent6" w:themeFillTint="33"/>
          </w:tcPr>
          <w:p w:rsidR="00427BC5" w:rsidRDefault="00427BC5" w:rsidP="00427BC5">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427BC5">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427BC5">
        <w:trPr>
          <w:trHeight w:val="397"/>
        </w:trPr>
        <w:tc>
          <w:tcPr>
            <w:tcW w:w="5000" w:type="pct"/>
            <w:shd w:val="clear" w:color="auto" w:fill="E2EFD9" w:themeFill="accent6" w:themeFillTint="33"/>
          </w:tcPr>
          <w:p w:rsidR="00427BC5" w:rsidRPr="00E13582" w:rsidRDefault="00427BC5" w:rsidP="00427BC5">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427BC5">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427BC5" w:rsidP="008C3F39">
            <w:pPr>
              <w:rPr>
                <w:rFonts w:ascii="Avenir LT Std 45 Book" w:hAnsi="Avenir LT Std 45 Book"/>
              </w:rPr>
            </w:pPr>
            <w:r>
              <w:rPr>
                <w:rFonts w:ascii="Avenir LT Std 45 Book" w:hAnsi="Avenir LT Std 45 Book"/>
              </w:rPr>
              <w:t>Competenc</w:t>
            </w:r>
            <w:r w:rsidR="008C3F39">
              <w:rPr>
                <w:rFonts w:ascii="Avenir LT Std 45 Book" w:hAnsi="Avenir LT Std 45 Book"/>
              </w:rPr>
              <w:t>e</w:t>
            </w:r>
            <w:r>
              <w:rPr>
                <w:rFonts w:ascii="Avenir LT Std 45 Book" w:hAnsi="Avenir LT Std 45 Book"/>
              </w:rPr>
              <w:t xml:space="preserve"> achieved (Please Circle as Appropriate)</w:t>
            </w:r>
          </w:p>
        </w:tc>
      </w:tr>
      <w:tr w:rsidR="00427BC5" w:rsidRPr="00FC1617" w:rsidTr="00E149ED">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427BC5" w:rsidRPr="00427BC5" w:rsidRDefault="00427BC5" w:rsidP="002958F8">
            <w:pPr>
              <w:jc w:val="center"/>
              <w:rPr>
                <w:rFonts w:ascii="Avenir LT Std 45 Book" w:hAnsi="Avenir LT Std 45 Book"/>
                <w:bCs w:val="0"/>
                <w:sz w:val="32"/>
              </w:rPr>
            </w:pPr>
            <w:r w:rsidRPr="00427BC5">
              <w:rPr>
                <w:rFonts w:ascii="Avenir LT Std 45 Book" w:hAnsi="Avenir LT Std 45 Book"/>
                <w:sz w:val="32"/>
              </w:rPr>
              <w:t>Yes</w:t>
            </w:r>
          </w:p>
        </w:tc>
        <w:tc>
          <w:tcPr>
            <w:tcW w:w="4788" w:type="dxa"/>
            <w:vAlign w:val="center"/>
          </w:tcPr>
          <w:p w:rsidR="00427BC5" w:rsidRPr="00427BC5" w:rsidRDefault="00427BC5" w:rsidP="00427BC5">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427BC5">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DA015F">
              <w:rPr>
                <w:rFonts w:ascii="Avenir LT Std 45 Book" w:hAnsi="Avenir LT Std 45 Book"/>
                <w:b w:val="0"/>
              </w:rPr>
              <w:t>s</w:t>
            </w:r>
            <w:r w:rsidR="00DA015F"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DA015F">
              <w:rPr>
                <w:rFonts w:ascii="Avenir LT Std 45 Book" w:hAnsi="Avenir LT Std 45 Book"/>
                <w:b w:val="0"/>
              </w:rPr>
              <w:t>s</w:t>
            </w:r>
            <w:r w:rsidR="00DA015F" w:rsidRPr="00FC1617">
              <w:rPr>
                <w:rFonts w:ascii="Avenir LT Std 45 Book" w:hAnsi="Avenir LT Std 45 Book"/>
                <w:b w:val="0"/>
              </w:rPr>
              <w:t xml:space="preserve">tudent </w:t>
            </w:r>
            <w:r w:rsidR="00DA2E50">
              <w:rPr>
                <w:rFonts w:ascii="Avenir LT Std 45 Book" w:hAnsi="Avenir LT Std 45 Book"/>
                <w:b w:val="0"/>
              </w:rPr>
              <w:t>s</w:t>
            </w:r>
            <w:r w:rsidR="00DA2E50"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427BC5" w:rsidRDefault="00427BC5"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4425F7">
        <w:rPr>
          <w:rFonts w:ascii="Avenir LT Std 45 Book" w:hAnsi="Avenir LT Std 45 Book"/>
          <w:b/>
          <w:sz w:val="22"/>
          <w:szCs w:val="22"/>
        </w:rPr>
        <w:t>HEI</w:t>
      </w:r>
      <w:r w:rsidR="004425F7">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A53CFC"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 xml:space="preserve">Document </w:t>
      </w:r>
    </w:p>
    <w:p w:rsidR="00107A79" w:rsidRDefault="00107A79" w:rsidP="00E46806">
      <w:pPr>
        <w:pStyle w:val="NoSpacing"/>
        <w:jc w:val="center"/>
        <w:rPr>
          <w:rFonts w:ascii="Avenir LT Std 45 Book" w:hAnsi="Avenir LT Std 45 Book"/>
          <w:b/>
          <w:sz w:val="22"/>
          <w:szCs w:val="22"/>
        </w:rPr>
      </w:pPr>
    </w:p>
    <w:p w:rsidR="00B44BB1" w:rsidRDefault="00440B1B" w:rsidP="00A142DB">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427BC5" w:rsidRDefault="00427BC5" w:rsidP="00A142DB">
      <w:pPr>
        <w:pStyle w:val="NoSpacing"/>
        <w:jc w:val="center"/>
      </w:pPr>
    </w:p>
    <w:p w:rsidR="00427BC5" w:rsidRPr="00032385" w:rsidRDefault="00427BC5" w:rsidP="00427BC5">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660"/>
        <w:gridCol w:w="3969"/>
        <w:gridCol w:w="709"/>
        <w:gridCol w:w="2238"/>
      </w:tblGrid>
      <w:tr w:rsidR="00286072" w:rsidTr="00DB12DA">
        <w:trPr>
          <w:cnfStyle w:val="100000000000" w:firstRow="1" w:lastRow="0" w:firstColumn="0" w:lastColumn="0" w:oddVBand="0" w:evenVBand="0" w:oddHBand="0" w:evenHBand="0" w:firstRowFirstColumn="0" w:firstRowLastColumn="0" w:lastRowFirstColumn="0" w:lastRowLastColumn="0"/>
          <w:trHeight w:val="10078"/>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tc>
      </w:tr>
      <w:tr w:rsidR="00E46806" w:rsidTr="00D15993">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DA2E50">
              <w:rPr>
                <w:rFonts w:ascii="Avenir LT Std 45 Book" w:hAnsi="Avenir LT Std 45 Book"/>
                <w:b w:val="0"/>
                <w:sz w:val="22"/>
                <w:szCs w:val="22"/>
              </w:rPr>
              <w:t>signature</w:t>
            </w:r>
          </w:p>
        </w:tc>
        <w:tc>
          <w:tcPr>
            <w:tcW w:w="396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B778A6">
              <w:rPr>
                <w:rFonts w:ascii="Avenir LT Std 45 Book" w:hAnsi="Avenir LT Std 45 Book"/>
                <w:bCs/>
                <w:sz w:val="22"/>
                <w:szCs w:val="22"/>
              </w:rPr>
              <w:t>:</w:t>
            </w:r>
          </w:p>
        </w:tc>
        <w:tc>
          <w:tcPr>
            <w:tcW w:w="223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427BC5" w:rsidTr="00D15993">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427BC5" w:rsidRPr="00427BC5" w:rsidRDefault="00427BC5" w:rsidP="00E46806">
            <w:pPr>
              <w:pStyle w:val="NoSpacing"/>
              <w:rPr>
                <w:rFonts w:ascii="Avenir LT Std 45 Book" w:hAnsi="Avenir LT Std 45 Book"/>
                <w:b w:val="0"/>
                <w:sz w:val="22"/>
                <w:szCs w:val="22"/>
              </w:rPr>
            </w:pPr>
            <w:r w:rsidRPr="00427BC5">
              <w:rPr>
                <w:rFonts w:ascii="Avenir LT Std 45 Book" w:hAnsi="Avenir LT Std 45 Book"/>
                <w:b w:val="0"/>
                <w:sz w:val="22"/>
                <w:szCs w:val="22"/>
              </w:rPr>
              <w:t>Nursing student signature</w:t>
            </w:r>
          </w:p>
        </w:tc>
        <w:tc>
          <w:tcPr>
            <w:tcW w:w="3969" w:type="dxa"/>
            <w:shd w:val="clear" w:color="auto" w:fill="FFFFFF" w:themeFill="background1"/>
          </w:tcPr>
          <w:p w:rsidR="00427BC5" w:rsidRDefault="00427BC5"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427BC5" w:rsidRDefault="00B778A6"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2238" w:type="dxa"/>
            <w:shd w:val="clear" w:color="auto" w:fill="FFFFFF" w:themeFill="background1"/>
          </w:tcPr>
          <w:p w:rsidR="00427BC5" w:rsidRDefault="00427BC5"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D15993">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8C3F39">
              <w:rPr>
                <w:rFonts w:ascii="Avenir LT Std 45 Book" w:hAnsi="Avenir LT Std 45 Book"/>
                <w:b w:val="0"/>
                <w:sz w:val="22"/>
                <w:szCs w:val="22"/>
              </w:rPr>
              <w:t>/ HEI</w:t>
            </w:r>
            <w:r>
              <w:rPr>
                <w:rFonts w:ascii="Avenir LT Std 45 Book" w:hAnsi="Avenir LT Std 45 Book"/>
                <w:b w:val="0"/>
                <w:sz w:val="22"/>
                <w:szCs w:val="22"/>
              </w:rPr>
              <w:t xml:space="preserve"> </w:t>
            </w:r>
            <w:r w:rsidR="00DA2E50">
              <w:rPr>
                <w:rFonts w:ascii="Avenir LT Std 45 Book" w:hAnsi="Avenir LT Std 45 Book"/>
                <w:b w:val="0"/>
                <w:sz w:val="22"/>
                <w:szCs w:val="22"/>
              </w:rPr>
              <w:t>signature</w:t>
            </w:r>
          </w:p>
        </w:tc>
        <w:tc>
          <w:tcPr>
            <w:tcW w:w="396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B778A6">
              <w:rPr>
                <w:rFonts w:ascii="Avenir LT Std 45 Book" w:hAnsi="Avenir LT Std 45 Book"/>
                <w:bCs/>
                <w:sz w:val="22"/>
                <w:szCs w:val="22"/>
              </w:rPr>
              <w:t>:</w:t>
            </w:r>
          </w:p>
        </w:tc>
        <w:tc>
          <w:tcPr>
            <w:tcW w:w="223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bookmarkStart w:id="21" w:name="_GoBack"/>
      <w:bookmarkEnd w:id="21"/>
    </w:p>
    <w:sectPr w:rsidR="007C6A99" w:rsidRPr="00E46806" w:rsidSect="003C43B5">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2D25" w:rsidRPr="007C6A99" w:rsidRDefault="00232D25" w:rsidP="007C6A99">
      <w:pPr>
        <w:pStyle w:val="Footer"/>
      </w:pPr>
    </w:p>
  </w:endnote>
  <w:endnote w:type="continuationSeparator" w:id="0">
    <w:p w:rsidR="00232D25" w:rsidRDefault="00232D25"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3F30" w:rsidRDefault="00143F30"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621C">
      <w:rPr>
        <w:rStyle w:val="PageNumber"/>
        <w:noProof/>
      </w:rPr>
      <w:t>0</w:t>
    </w:r>
    <w:r>
      <w:rPr>
        <w:rStyle w:val="PageNumber"/>
      </w:rPr>
      <w:fldChar w:fldCharType="end"/>
    </w:r>
  </w:p>
  <w:p w:rsidR="00143F30" w:rsidRDefault="008C621C" w:rsidP="008C621C">
    <w:pPr>
      <w:pStyle w:val="Footer"/>
      <w:tabs>
        <w:tab w:val="clear" w:pos="4320"/>
        <w:tab w:val="clear" w:pos="8640"/>
        <w:tab w:val="left" w:pos="3437"/>
      </w:tabs>
      <w:ind w:right="360"/>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9062774"/>
      <w:docPartObj>
        <w:docPartGallery w:val="Page Numbers (Bottom of Page)"/>
        <w:docPartUnique/>
      </w:docPartObj>
    </w:sdtPr>
    <w:sdtEndPr>
      <w:rPr>
        <w:noProof/>
      </w:rPr>
    </w:sdtEndPr>
    <w:sdtContent>
      <w:p w:rsidR="008C621C" w:rsidRDefault="008C621C">
        <w:pPr>
          <w:pStyle w:val="Footer"/>
          <w:jc w:val="right"/>
        </w:pPr>
        <w:r>
          <w:fldChar w:fldCharType="begin"/>
        </w:r>
        <w:r>
          <w:instrText xml:space="preserve"> PAGE   \* MERGEFORMAT </w:instrText>
        </w:r>
        <w:r>
          <w:fldChar w:fldCharType="separate"/>
        </w:r>
        <w:r w:rsidR="00D15993">
          <w:rPr>
            <w:noProof/>
          </w:rPr>
          <w:t>19</w:t>
        </w:r>
        <w:r>
          <w:rPr>
            <w:noProof/>
          </w:rPr>
          <w:fldChar w:fldCharType="end"/>
        </w:r>
      </w:p>
    </w:sdtContent>
  </w:sdt>
  <w:p w:rsidR="008C621C" w:rsidRPr="00DB12DA" w:rsidRDefault="008C621C" w:rsidP="008C621C">
    <w:pPr>
      <w:pStyle w:val="Footer"/>
      <w:tabs>
        <w:tab w:val="clear" w:pos="4320"/>
        <w:tab w:val="clear" w:pos="8640"/>
      </w:tabs>
      <w:ind w:right="360"/>
      <w:jc w:val="center"/>
      <w:rPr>
        <w:rFonts w:ascii="Avenir LT Std 45 Book" w:hAnsi="Avenir LT Std 45 Book" w:cs="Arial"/>
        <w:sz w:val="20"/>
        <w:szCs w:val="20"/>
        <w:lang w:val="en-IE"/>
      </w:rPr>
    </w:pPr>
    <w:r>
      <w:rPr>
        <w:rFonts w:ascii="Avenir LT Std 45 Book" w:hAnsi="Avenir LT Std 45 Book" w:cs="Arial"/>
        <w:sz w:val="20"/>
        <w:szCs w:val="20"/>
        <w:lang w:val="en-IE"/>
      </w:rPr>
      <w:t>Practice Placement in General Nursing</w:t>
    </w:r>
  </w:p>
  <w:p w:rsidR="00143F30" w:rsidRPr="008C621C" w:rsidRDefault="00143F30" w:rsidP="008C62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0832708"/>
      <w:docPartObj>
        <w:docPartGallery w:val="Page Numbers (Bottom of Page)"/>
        <w:docPartUnique/>
      </w:docPartObj>
    </w:sdtPr>
    <w:sdtEndPr>
      <w:rPr>
        <w:noProof/>
      </w:rPr>
    </w:sdtEndPr>
    <w:sdtContent>
      <w:p w:rsidR="003C43B5" w:rsidRDefault="003C43B5">
        <w:pPr>
          <w:pStyle w:val="Footer"/>
          <w:jc w:val="right"/>
        </w:pPr>
        <w:r>
          <w:fldChar w:fldCharType="begin"/>
        </w:r>
        <w:r>
          <w:instrText xml:space="preserve"> PAGE   \* MERGEFORMAT </w:instrText>
        </w:r>
        <w:r>
          <w:fldChar w:fldCharType="separate"/>
        </w:r>
        <w:r w:rsidR="00D15993">
          <w:rPr>
            <w:noProof/>
          </w:rPr>
          <w:t>18</w:t>
        </w:r>
        <w:r>
          <w:rPr>
            <w:noProof/>
          </w:rPr>
          <w:fldChar w:fldCharType="end"/>
        </w:r>
      </w:p>
    </w:sdtContent>
  </w:sdt>
  <w:p w:rsidR="00143F30" w:rsidRDefault="00143F3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3F30" w:rsidRDefault="00143F30"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621C">
      <w:rPr>
        <w:rStyle w:val="PageNumber"/>
        <w:noProof/>
      </w:rPr>
      <w:t>2</w:t>
    </w:r>
    <w:r>
      <w:rPr>
        <w:rStyle w:val="PageNumber"/>
      </w:rPr>
      <w:fldChar w:fldCharType="end"/>
    </w:r>
  </w:p>
  <w:p w:rsidR="00143F30" w:rsidRPr="00111910" w:rsidRDefault="00143F30" w:rsidP="00DB12DA">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Specialist Practice Placement in General Nursing</w:t>
    </w:r>
  </w:p>
  <w:p w:rsidR="00143F30" w:rsidRDefault="00143F30" w:rsidP="00967E2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2D25" w:rsidRDefault="00232D25" w:rsidP="008B68DB">
      <w:r>
        <w:separator/>
      </w:r>
    </w:p>
  </w:footnote>
  <w:footnote w:type="continuationSeparator" w:id="0">
    <w:p w:rsidR="00232D25" w:rsidRDefault="00232D25"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21C" w:rsidRDefault="008C62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21C" w:rsidRDefault="008C621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21C" w:rsidRDefault="008C621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3F30" w:rsidRDefault="00143F3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3F30" w:rsidRDefault="00143F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MqsFAKowv7UtAAAA"/>
  </w:docVars>
  <w:rsids>
    <w:rsidRoot w:val="008B68DB"/>
    <w:rsid w:val="000008C0"/>
    <w:rsid w:val="00010AC9"/>
    <w:rsid w:val="00015565"/>
    <w:rsid w:val="000206CB"/>
    <w:rsid w:val="00021738"/>
    <w:rsid w:val="0002315D"/>
    <w:rsid w:val="00026450"/>
    <w:rsid w:val="00026698"/>
    <w:rsid w:val="00026DB8"/>
    <w:rsid w:val="00031FD3"/>
    <w:rsid w:val="00034324"/>
    <w:rsid w:val="0003452F"/>
    <w:rsid w:val="00043AFE"/>
    <w:rsid w:val="0004454D"/>
    <w:rsid w:val="0004528B"/>
    <w:rsid w:val="000467EE"/>
    <w:rsid w:val="00051A87"/>
    <w:rsid w:val="00054126"/>
    <w:rsid w:val="00054335"/>
    <w:rsid w:val="0005515B"/>
    <w:rsid w:val="00056FA1"/>
    <w:rsid w:val="00061695"/>
    <w:rsid w:val="000633E9"/>
    <w:rsid w:val="000656C2"/>
    <w:rsid w:val="00065C87"/>
    <w:rsid w:val="00070A1C"/>
    <w:rsid w:val="00075CA2"/>
    <w:rsid w:val="00081F51"/>
    <w:rsid w:val="00082483"/>
    <w:rsid w:val="000824C0"/>
    <w:rsid w:val="00082631"/>
    <w:rsid w:val="000839D1"/>
    <w:rsid w:val="00083DA6"/>
    <w:rsid w:val="00085DBD"/>
    <w:rsid w:val="000871DE"/>
    <w:rsid w:val="00093A8C"/>
    <w:rsid w:val="00093C05"/>
    <w:rsid w:val="000A53B4"/>
    <w:rsid w:val="000B03A3"/>
    <w:rsid w:val="000B60C9"/>
    <w:rsid w:val="000B6562"/>
    <w:rsid w:val="000C2A4D"/>
    <w:rsid w:val="000C2B65"/>
    <w:rsid w:val="000C3D9B"/>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5FFC"/>
    <w:rsid w:val="000F668E"/>
    <w:rsid w:val="00100C85"/>
    <w:rsid w:val="0010276A"/>
    <w:rsid w:val="001055B0"/>
    <w:rsid w:val="00105B82"/>
    <w:rsid w:val="00106748"/>
    <w:rsid w:val="00106C3C"/>
    <w:rsid w:val="00107782"/>
    <w:rsid w:val="00107A79"/>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3F30"/>
    <w:rsid w:val="001445C0"/>
    <w:rsid w:val="00146D49"/>
    <w:rsid w:val="001555FD"/>
    <w:rsid w:val="00156200"/>
    <w:rsid w:val="001650F7"/>
    <w:rsid w:val="001659E9"/>
    <w:rsid w:val="00171558"/>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C50C1"/>
    <w:rsid w:val="001C6F14"/>
    <w:rsid w:val="001D6C0B"/>
    <w:rsid w:val="001D7CF5"/>
    <w:rsid w:val="001E0602"/>
    <w:rsid w:val="001E15B8"/>
    <w:rsid w:val="001E26C6"/>
    <w:rsid w:val="001E2D5D"/>
    <w:rsid w:val="001E4C75"/>
    <w:rsid w:val="001F1B11"/>
    <w:rsid w:val="001F38A2"/>
    <w:rsid w:val="001F4BC4"/>
    <w:rsid w:val="001F7A86"/>
    <w:rsid w:val="00205F09"/>
    <w:rsid w:val="00206A9C"/>
    <w:rsid w:val="00211516"/>
    <w:rsid w:val="00216ED2"/>
    <w:rsid w:val="00221A89"/>
    <w:rsid w:val="00221DD6"/>
    <w:rsid w:val="00224308"/>
    <w:rsid w:val="00230830"/>
    <w:rsid w:val="00232D25"/>
    <w:rsid w:val="00233CF1"/>
    <w:rsid w:val="00235632"/>
    <w:rsid w:val="00237530"/>
    <w:rsid w:val="00240241"/>
    <w:rsid w:val="00241573"/>
    <w:rsid w:val="00242F8A"/>
    <w:rsid w:val="002435A4"/>
    <w:rsid w:val="002440C4"/>
    <w:rsid w:val="00245BDB"/>
    <w:rsid w:val="00251A7C"/>
    <w:rsid w:val="00260BBB"/>
    <w:rsid w:val="00261381"/>
    <w:rsid w:val="00261B66"/>
    <w:rsid w:val="00266038"/>
    <w:rsid w:val="00271607"/>
    <w:rsid w:val="00272986"/>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353F"/>
    <w:rsid w:val="002E5945"/>
    <w:rsid w:val="002E6CBA"/>
    <w:rsid w:val="002F0F63"/>
    <w:rsid w:val="002F721B"/>
    <w:rsid w:val="003001CB"/>
    <w:rsid w:val="00302B28"/>
    <w:rsid w:val="00311C25"/>
    <w:rsid w:val="0032071C"/>
    <w:rsid w:val="00320A0D"/>
    <w:rsid w:val="00320D06"/>
    <w:rsid w:val="00322602"/>
    <w:rsid w:val="0032502E"/>
    <w:rsid w:val="00326450"/>
    <w:rsid w:val="00334D77"/>
    <w:rsid w:val="003355C8"/>
    <w:rsid w:val="00336623"/>
    <w:rsid w:val="0034382E"/>
    <w:rsid w:val="00344FAD"/>
    <w:rsid w:val="00346A80"/>
    <w:rsid w:val="00350580"/>
    <w:rsid w:val="00350E75"/>
    <w:rsid w:val="00350F73"/>
    <w:rsid w:val="00361FAE"/>
    <w:rsid w:val="0036363E"/>
    <w:rsid w:val="00363ACB"/>
    <w:rsid w:val="00366E64"/>
    <w:rsid w:val="00367B6A"/>
    <w:rsid w:val="00372949"/>
    <w:rsid w:val="003734BF"/>
    <w:rsid w:val="00380548"/>
    <w:rsid w:val="003813EF"/>
    <w:rsid w:val="0038184A"/>
    <w:rsid w:val="003824D0"/>
    <w:rsid w:val="0038314C"/>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1812"/>
    <w:rsid w:val="003B4870"/>
    <w:rsid w:val="003B5C6E"/>
    <w:rsid w:val="003B6717"/>
    <w:rsid w:val="003B752F"/>
    <w:rsid w:val="003B7A0F"/>
    <w:rsid w:val="003C43B5"/>
    <w:rsid w:val="003C71B5"/>
    <w:rsid w:val="003C76B6"/>
    <w:rsid w:val="003D2A61"/>
    <w:rsid w:val="003E0B78"/>
    <w:rsid w:val="003E2454"/>
    <w:rsid w:val="003E5533"/>
    <w:rsid w:val="003E5D08"/>
    <w:rsid w:val="003E655F"/>
    <w:rsid w:val="003F292F"/>
    <w:rsid w:val="003F2A44"/>
    <w:rsid w:val="003F2AF0"/>
    <w:rsid w:val="003F375E"/>
    <w:rsid w:val="003F5381"/>
    <w:rsid w:val="003F61F1"/>
    <w:rsid w:val="003F687E"/>
    <w:rsid w:val="00405FD6"/>
    <w:rsid w:val="00411C7E"/>
    <w:rsid w:val="00411FCF"/>
    <w:rsid w:val="00412796"/>
    <w:rsid w:val="00414863"/>
    <w:rsid w:val="00415812"/>
    <w:rsid w:val="00421F3B"/>
    <w:rsid w:val="00421F5A"/>
    <w:rsid w:val="00424E72"/>
    <w:rsid w:val="00427BC5"/>
    <w:rsid w:val="00430B47"/>
    <w:rsid w:val="00431085"/>
    <w:rsid w:val="00434B65"/>
    <w:rsid w:val="00434F16"/>
    <w:rsid w:val="00437375"/>
    <w:rsid w:val="00440B1B"/>
    <w:rsid w:val="004425F7"/>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E72"/>
    <w:rsid w:val="004A56B7"/>
    <w:rsid w:val="004A5823"/>
    <w:rsid w:val="004A5A7F"/>
    <w:rsid w:val="004B3054"/>
    <w:rsid w:val="004C3474"/>
    <w:rsid w:val="004C3FB1"/>
    <w:rsid w:val="004D1DCC"/>
    <w:rsid w:val="004D2B97"/>
    <w:rsid w:val="004D2D4B"/>
    <w:rsid w:val="004D5E7F"/>
    <w:rsid w:val="004E1137"/>
    <w:rsid w:val="004E136C"/>
    <w:rsid w:val="004E14FC"/>
    <w:rsid w:val="004E5700"/>
    <w:rsid w:val="004E67FE"/>
    <w:rsid w:val="004F039B"/>
    <w:rsid w:val="004F0BC3"/>
    <w:rsid w:val="004F0BD9"/>
    <w:rsid w:val="004F1385"/>
    <w:rsid w:val="004F4516"/>
    <w:rsid w:val="004F4FEA"/>
    <w:rsid w:val="004F5411"/>
    <w:rsid w:val="004F649E"/>
    <w:rsid w:val="004F6E8A"/>
    <w:rsid w:val="004F76DC"/>
    <w:rsid w:val="005022DF"/>
    <w:rsid w:val="0050492B"/>
    <w:rsid w:val="0050546F"/>
    <w:rsid w:val="00506CED"/>
    <w:rsid w:val="00511454"/>
    <w:rsid w:val="0051235D"/>
    <w:rsid w:val="005123FF"/>
    <w:rsid w:val="00513144"/>
    <w:rsid w:val="005218FF"/>
    <w:rsid w:val="00523FDF"/>
    <w:rsid w:val="00525695"/>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2C8F"/>
    <w:rsid w:val="005531AC"/>
    <w:rsid w:val="00554DBD"/>
    <w:rsid w:val="00556FE8"/>
    <w:rsid w:val="005621ED"/>
    <w:rsid w:val="00566019"/>
    <w:rsid w:val="00567279"/>
    <w:rsid w:val="00577F67"/>
    <w:rsid w:val="00585669"/>
    <w:rsid w:val="00587DFF"/>
    <w:rsid w:val="005931A8"/>
    <w:rsid w:val="00593EBB"/>
    <w:rsid w:val="0059647C"/>
    <w:rsid w:val="00596BFC"/>
    <w:rsid w:val="0059746D"/>
    <w:rsid w:val="005A225A"/>
    <w:rsid w:val="005A268A"/>
    <w:rsid w:val="005A4C35"/>
    <w:rsid w:val="005A632C"/>
    <w:rsid w:val="005B327E"/>
    <w:rsid w:val="005B4E24"/>
    <w:rsid w:val="005B4EEF"/>
    <w:rsid w:val="005B59CF"/>
    <w:rsid w:val="005B68B9"/>
    <w:rsid w:val="005C4611"/>
    <w:rsid w:val="005D195F"/>
    <w:rsid w:val="005D50F3"/>
    <w:rsid w:val="005D5310"/>
    <w:rsid w:val="005D55AD"/>
    <w:rsid w:val="005E4087"/>
    <w:rsid w:val="005E5B16"/>
    <w:rsid w:val="005F03CB"/>
    <w:rsid w:val="005F14CA"/>
    <w:rsid w:val="005F17F2"/>
    <w:rsid w:val="005F27FD"/>
    <w:rsid w:val="005F2B41"/>
    <w:rsid w:val="005F47DC"/>
    <w:rsid w:val="005F6951"/>
    <w:rsid w:val="006019F6"/>
    <w:rsid w:val="00603A98"/>
    <w:rsid w:val="0061142A"/>
    <w:rsid w:val="006146F2"/>
    <w:rsid w:val="00615CD6"/>
    <w:rsid w:val="00621487"/>
    <w:rsid w:val="00622141"/>
    <w:rsid w:val="00625B95"/>
    <w:rsid w:val="00631BE3"/>
    <w:rsid w:val="00645561"/>
    <w:rsid w:val="00650D66"/>
    <w:rsid w:val="00651EFA"/>
    <w:rsid w:val="00653C72"/>
    <w:rsid w:val="00653E62"/>
    <w:rsid w:val="00657A1A"/>
    <w:rsid w:val="00661C44"/>
    <w:rsid w:val="006650AA"/>
    <w:rsid w:val="0067022A"/>
    <w:rsid w:val="006704DC"/>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69C9"/>
    <w:rsid w:val="006C6EEB"/>
    <w:rsid w:val="006D10D6"/>
    <w:rsid w:val="006D5B02"/>
    <w:rsid w:val="006E0862"/>
    <w:rsid w:val="006E310D"/>
    <w:rsid w:val="006E571E"/>
    <w:rsid w:val="006E7374"/>
    <w:rsid w:val="006F1326"/>
    <w:rsid w:val="006F674F"/>
    <w:rsid w:val="00700B08"/>
    <w:rsid w:val="0070180E"/>
    <w:rsid w:val="0070411C"/>
    <w:rsid w:val="00704175"/>
    <w:rsid w:val="007049E3"/>
    <w:rsid w:val="00704D89"/>
    <w:rsid w:val="0070589F"/>
    <w:rsid w:val="00710388"/>
    <w:rsid w:val="00710EBE"/>
    <w:rsid w:val="00711201"/>
    <w:rsid w:val="00711AA2"/>
    <w:rsid w:val="00712E43"/>
    <w:rsid w:val="007145E5"/>
    <w:rsid w:val="0071497A"/>
    <w:rsid w:val="007149DB"/>
    <w:rsid w:val="0072034C"/>
    <w:rsid w:val="0072316C"/>
    <w:rsid w:val="00725072"/>
    <w:rsid w:val="007265E2"/>
    <w:rsid w:val="0072702D"/>
    <w:rsid w:val="007305E7"/>
    <w:rsid w:val="00735B7C"/>
    <w:rsid w:val="0073636B"/>
    <w:rsid w:val="0073712A"/>
    <w:rsid w:val="00740D94"/>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31"/>
    <w:rsid w:val="00774A9D"/>
    <w:rsid w:val="00786664"/>
    <w:rsid w:val="007866F3"/>
    <w:rsid w:val="00786880"/>
    <w:rsid w:val="00791A76"/>
    <w:rsid w:val="00791C1D"/>
    <w:rsid w:val="00792E60"/>
    <w:rsid w:val="00793792"/>
    <w:rsid w:val="00797434"/>
    <w:rsid w:val="007A3EF1"/>
    <w:rsid w:val="007A3F47"/>
    <w:rsid w:val="007A4C6D"/>
    <w:rsid w:val="007A6048"/>
    <w:rsid w:val="007A6120"/>
    <w:rsid w:val="007B2DD4"/>
    <w:rsid w:val="007B4B28"/>
    <w:rsid w:val="007B4F7F"/>
    <w:rsid w:val="007B55C9"/>
    <w:rsid w:val="007B62B1"/>
    <w:rsid w:val="007B6335"/>
    <w:rsid w:val="007B640F"/>
    <w:rsid w:val="007B726C"/>
    <w:rsid w:val="007B74A0"/>
    <w:rsid w:val="007C02D9"/>
    <w:rsid w:val="007C2581"/>
    <w:rsid w:val="007C2F80"/>
    <w:rsid w:val="007C5220"/>
    <w:rsid w:val="007C6A99"/>
    <w:rsid w:val="007D0A1C"/>
    <w:rsid w:val="007D0D01"/>
    <w:rsid w:val="007D19F1"/>
    <w:rsid w:val="007D2E6F"/>
    <w:rsid w:val="007D3DBD"/>
    <w:rsid w:val="007D552C"/>
    <w:rsid w:val="007E1DB6"/>
    <w:rsid w:val="007E61EE"/>
    <w:rsid w:val="007E6B7B"/>
    <w:rsid w:val="007F5895"/>
    <w:rsid w:val="00800CEA"/>
    <w:rsid w:val="00802C7D"/>
    <w:rsid w:val="00803D4A"/>
    <w:rsid w:val="00805D7A"/>
    <w:rsid w:val="00806379"/>
    <w:rsid w:val="008125E3"/>
    <w:rsid w:val="008127AA"/>
    <w:rsid w:val="00814222"/>
    <w:rsid w:val="00816628"/>
    <w:rsid w:val="00817564"/>
    <w:rsid w:val="008202B9"/>
    <w:rsid w:val="00827AF2"/>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3197"/>
    <w:rsid w:val="0086319A"/>
    <w:rsid w:val="00866DDE"/>
    <w:rsid w:val="00867656"/>
    <w:rsid w:val="00867A38"/>
    <w:rsid w:val="00874D7C"/>
    <w:rsid w:val="00875984"/>
    <w:rsid w:val="008819DF"/>
    <w:rsid w:val="00883CA9"/>
    <w:rsid w:val="00891C73"/>
    <w:rsid w:val="008942E7"/>
    <w:rsid w:val="008944C4"/>
    <w:rsid w:val="0089582D"/>
    <w:rsid w:val="00896829"/>
    <w:rsid w:val="00897D8B"/>
    <w:rsid w:val="008A2A60"/>
    <w:rsid w:val="008A34E8"/>
    <w:rsid w:val="008A3CC5"/>
    <w:rsid w:val="008A41F2"/>
    <w:rsid w:val="008A4B21"/>
    <w:rsid w:val="008A6D2B"/>
    <w:rsid w:val="008A6DFE"/>
    <w:rsid w:val="008A7370"/>
    <w:rsid w:val="008A76A7"/>
    <w:rsid w:val="008B0823"/>
    <w:rsid w:val="008B0972"/>
    <w:rsid w:val="008B2459"/>
    <w:rsid w:val="008B3B59"/>
    <w:rsid w:val="008B4207"/>
    <w:rsid w:val="008B4513"/>
    <w:rsid w:val="008B51B4"/>
    <w:rsid w:val="008B5261"/>
    <w:rsid w:val="008B65FB"/>
    <w:rsid w:val="008B68DB"/>
    <w:rsid w:val="008B7CC9"/>
    <w:rsid w:val="008C01BA"/>
    <w:rsid w:val="008C1BDF"/>
    <w:rsid w:val="008C3043"/>
    <w:rsid w:val="008C35A2"/>
    <w:rsid w:val="008C3F39"/>
    <w:rsid w:val="008C4E0D"/>
    <w:rsid w:val="008C5369"/>
    <w:rsid w:val="008C621C"/>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711C"/>
    <w:rsid w:val="00930DBF"/>
    <w:rsid w:val="0093383F"/>
    <w:rsid w:val="00934763"/>
    <w:rsid w:val="00935313"/>
    <w:rsid w:val="009377C4"/>
    <w:rsid w:val="00942A2A"/>
    <w:rsid w:val="00945882"/>
    <w:rsid w:val="00945E1B"/>
    <w:rsid w:val="009500D1"/>
    <w:rsid w:val="0095142F"/>
    <w:rsid w:val="0095167D"/>
    <w:rsid w:val="0095170C"/>
    <w:rsid w:val="00953D11"/>
    <w:rsid w:val="00953F08"/>
    <w:rsid w:val="00954AE2"/>
    <w:rsid w:val="00955864"/>
    <w:rsid w:val="00957A5D"/>
    <w:rsid w:val="009622B1"/>
    <w:rsid w:val="00963D90"/>
    <w:rsid w:val="0096436F"/>
    <w:rsid w:val="00966D15"/>
    <w:rsid w:val="00967E21"/>
    <w:rsid w:val="00970DEF"/>
    <w:rsid w:val="00972157"/>
    <w:rsid w:val="0097278A"/>
    <w:rsid w:val="009731FE"/>
    <w:rsid w:val="009742C5"/>
    <w:rsid w:val="00980191"/>
    <w:rsid w:val="009804B2"/>
    <w:rsid w:val="00981A2A"/>
    <w:rsid w:val="00981E8E"/>
    <w:rsid w:val="00983AFF"/>
    <w:rsid w:val="00984631"/>
    <w:rsid w:val="00984D74"/>
    <w:rsid w:val="00986B05"/>
    <w:rsid w:val="00991CBA"/>
    <w:rsid w:val="00993A86"/>
    <w:rsid w:val="00997E0D"/>
    <w:rsid w:val="009A0371"/>
    <w:rsid w:val="009A1E15"/>
    <w:rsid w:val="009A5E5F"/>
    <w:rsid w:val="009A7058"/>
    <w:rsid w:val="009A74C2"/>
    <w:rsid w:val="009B04F1"/>
    <w:rsid w:val="009B1EB6"/>
    <w:rsid w:val="009B436B"/>
    <w:rsid w:val="009B61CA"/>
    <w:rsid w:val="009C0FCD"/>
    <w:rsid w:val="009C21CE"/>
    <w:rsid w:val="009C25FF"/>
    <w:rsid w:val="009C2D98"/>
    <w:rsid w:val="009C4672"/>
    <w:rsid w:val="009C6FA6"/>
    <w:rsid w:val="009D1FF8"/>
    <w:rsid w:val="009D2AD4"/>
    <w:rsid w:val="009D6961"/>
    <w:rsid w:val="009E1330"/>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64DF"/>
    <w:rsid w:val="00A07039"/>
    <w:rsid w:val="00A0782C"/>
    <w:rsid w:val="00A11F69"/>
    <w:rsid w:val="00A134E8"/>
    <w:rsid w:val="00A142DB"/>
    <w:rsid w:val="00A179FD"/>
    <w:rsid w:val="00A22A08"/>
    <w:rsid w:val="00A231BF"/>
    <w:rsid w:val="00A238D3"/>
    <w:rsid w:val="00A2625A"/>
    <w:rsid w:val="00A27C44"/>
    <w:rsid w:val="00A31BE8"/>
    <w:rsid w:val="00A466A7"/>
    <w:rsid w:val="00A506FE"/>
    <w:rsid w:val="00A52829"/>
    <w:rsid w:val="00A52CE1"/>
    <w:rsid w:val="00A53CFC"/>
    <w:rsid w:val="00A568CD"/>
    <w:rsid w:val="00A57917"/>
    <w:rsid w:val="00A631F4"/>
    <w:rsid w:val="00A67445"/>
    <w:rsid w:val="00A70B66"/>
    <w:rsid w:val="00A712B4"/>
    <w:rsid w:val="00A71E29"/>
    <w:rsid w:val="00A755A3"/>
    <w:rsid w:val="00A7680C"/>
    <w:rsid w:val="00A851E5"/>
    <w:rsid w:val="00A905B1"/>
    <w:rsid w:val="00A914DD"/>
    <w:rsid w:val="00A921CE"/>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13A"/>
    <w:rsid w:val="00AF75E1"/>
    <w:rsid w:val="00AF7E94"/>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56A75"/>
    <w:rsid w:val="00B62DB5"/>
    <w:rsid w:val="00B64215"/>
    <w:rsid w:val="00B65695"/>
    <w:rsid w:val="00B66039"/>
    <w:rsid w:val="00B715C9"/>
    <w:rsid w:val="00B7196B"/>
    <w:rsid w:val="00B71F3A"/>
    <w:rsid w:val="00B74DF1"/>
    <w:rsid w:val="00B76F09"/>
    <w:rsid w:val="00B778A6"/>
    <w:rsid w:val="00B81BAF"/>
    <w:rsid w:val="00B82117"/>
    <w:rsid w:val="00B84197"/>
    <w:rsid w:val="00B85392"/>
    <w:rsid w:val="00B873C5"/>
    <w:rsid w:val="00B8779C"/>
    <w:rsid w:val="00B92180"/>
    <w:rsid w:val="00B92E62"/>
    <w:rsid w:val="00B930A3"/>
    <w:rsid w:val="00B934CC"/>
    <w:rsid w:val="00B94F18"/>
    <w:rsid w:val="00B96023"/>
    <w:rsid w:val="00B972FE"/>
    <w:rsid w:val="00BA0222"/>
    <w:rsid w:val="00BA06E7"/>
    <w:rsid w:val="00BB05A1"/>
    <w:rsid w:val="00BB0918"/>
    <w:rsid w:val="00BB152C"/>
    <w:rsid w:val="00BB1ABE"/>
    <w:rsid w:val="00BB22E6"/>
    <w:rsid w:val="00BB236C"/>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34AD"/>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3373"/>
    <w:rsid w:val="00CB02A0"/>
    <w:rsid w:val="00CB0999"/>
    <w:rsid w:val="00CB2ED2"/>
    <w:rsid w:val="00CB63B4"/>
    <w:rsid w:val="00CB72FB"/>
    <w:rsid w:val="00CC1634"/>
    <w:rsid w:val="00CC20B3"/>
    <w:rsid w:val="00CC2BC6"/>
    <w:rsid w:val="00CC691C"/>
    <w:rsid w:val="00CC6BC4"/>
    <w:rsid w:val="00CC7666"/>
    <w:rsid w:val="00CD03B8"/>
    <w:rsid w:val="00CD3B51"/>
    <w:rsid w:val="00CD54D3"/>
    <w:rsid w:val="00CD6851"/>
    <w:rsid w:val="00CE0739"/>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15993"/>
    <w:rsid w:val="00D221D6"/>
    <w:rsid w:val="00D22F66"/>
    <w:rsid w:val="00D23311"/>
    <w:rsid w:val="00D25C4B"/>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015F"/>
    <w:rsid w:val="00DA1201"/>
    <w:rsid w:val="00DA2E50"/>
    <w:rsid w:val="00DA337B"/>
    <w:rsid w:val="00DA5EDC"/>
    <w:rsid w:val="00DA5F96"/>
    <w:rsid w:val="00DA67F8"/>
    <w:rsid w:val="00DA692E"/>
    <w:rsid w:val="00DA7004"/>
    <w:rsid w:val="00DA7FA4"/>
    <w:rsid w:val="00DB12DA"/>
    <w:rsid w:val="00DB738D"/>
    <w:rsid w:val="00DB7B34"/>
    <w:rsid w:val="00DC1726"/>
    <w:rsid w:val="00DC265C"/>
    <w:rsid w:val="00DC3251"/>
    <w:rsid w:val="00DC4EE1"/>
    <w:rsid w:val="00DC57CF"/>
    <w:rsid w:val="00DD2479"/>
    <w:rsid w:val="00DD3044"/>
    <w:rsid w:val="00DD41C5"/>
    <w:rsid w:val="00DD50C0"/>
    <w:rsid w:val="00DD52C4"/>
    <w:rsid w:val="00DD7816"/>
    <w:rsid w:val="00DE19FD"/>
    <w:rsid w:val="00DE2E53"/>
    <w:rsid w:val="00DE2EBB"/>
    <w:rsid w:val="00DE73E3"/>
    <w:rsid w:val="00DF1F9E"/>
    <w:rsid w:val="00DF3A51"/>
    <w:rsid w:val="00DF5191"/>
    <w:rsid w:val="00DF525B"/>
    <w:rsid w:val="00E00084"/>
    <w:rsid w:val="00E01089"/>
    <w:rsid w:val="00E03E34"/>
    <w:rsid w:val="00E045DF"/>
    <w:rsid w:val="00E07ECD"/>
    <w:rsid w:val="00E07F48"/>
    <w:rsid w:val="00E10FA5"/>
    <w:rsid w:val="00E14FCF"/>
    <w:rsid w:val="00E15BEC"/>
    <w:rsid w:val="00E16B10"/>
    <w:rsid w:val="00E220EE"/>
    <w:rsid w:val="00E229E1"/>
    <w:rsid w:val="00E23D9C"/>
    <w:rsid w:val="00E23EC2"/>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301B"/>
    <w:rsid w:val="00E850EC"/>
    <w:rsid w:val="00E91544"/>
    <w:rsid w:val="00E91A9C"/>
    <w:rsid w:val="00E91C82"/>
    <w:rsid w:val="00E92258"/>
    <w:rsid w:val="00E9400E"/>
    <w:rsid w:val="00E96201"/>
    <w:rsid w:val="00EA01D8"/>
    <w:rsid w:val="00EA1245"/>
    <w:rsid w:val="00EA1720"/>
    <w:rsid w:val="00EA4D49"/>
    <w:rsid w:val="00EA68A3"/>
    <w:rsid w:val="00EB7A61"/>
    <w:rsid w:val="00EC32A9"/>
    <w:rsid w:val="00EC4C51"/>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36134"/>
    <w:rsid w:val="00F413C3"/>
    <w:rsid w:val="00F41A98"/>
    <w:rsid w:val="00F42717"/>
    <w:rsid w:val="00F43420"/>
    <w:rsid w:val="00F436F3"/>
    <w:rsid w:val="00F52811"/>
    <w:rsid w:val="00F61357"/>
    <w:rsid w:val="00F63A5E"/>
    <w:rsid w:val="00F64C98"/>
    <w:rsid w:val="00F65AB5"/>
    <w:rsid w:val="00F67C70"/>
    <w:rsid w:val="00F72581"/>
    <w:rsid w:val="00F75D19"/>
    <w:rsid w:val="00F77622"/>
    <w:rsid w:val="00F83173"/>
    <w:rsid w:val="00F83A16"/>
    <w:rsid w:val="00F8548B"/>
    <w:rsid w:val="00F85B7C"/>
    <w:rsid w:val="00F950D6"/>
    <w:rsid w:val="00F958F5"/>
    <w:rsid w:val="00F97562"/>
    <w:rsid w:val="00FA0734"/>
    <w:rsid w:val="00FA1C1F"/>
    <w:rsid w:val="00FA1D4E"/>
    <w:rsid w:val="00FA715C"/>
    <w:rsid w:val="00FB692B"/>
    <w:rsid w:val="00FC1617"/>
    <w:rsid w:val="00FC473D"/>
    <w:rsid w:val="00FC6CDC"/>
    <w:rsid w:val="00FC7547"/>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3.xml"/><Relationship Id="rId10" Type="http://schemas.openxmlformats.org/officeDocument/2006/relationships/image" Target="media/image1.pn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32B154E4-430E-4D63-B212-8F25A4A636EC}">
  <ds:schemaRefs>
    <ds:schemaRef ds:uri="http://schemas.openxmlformats.org/officeDocument/2006/bibliography"/>
  </ds:schemaRefs>
</ds:datastoreItem>
</file>

<file path=customXml/itemProps2.xml><?xml version="1.0" encoding="utf-8"?>
<ds:datastoreItem xmlns:ds="http://schemas.openxmlformats.org/officeDocument/2006/customXml" ds:itemID="{93B009A8-6263-4B9C-A46C-557D5FEBB5B0}"/>
</file>

<file path=customXml/itemProps3.xml><?xml version="1.0" encoding="utf-8"?>
<ds:datastoreItem xmlns:ds="http://schemas.openxmlformats.org/officeDocument/2006/customXml" ds:itemID="{4AE594C3-E383-4F74-8F0A-27E21541D315}"/>
</file>

<file path=customXml/itemProps4.xml><?xml version="1.0" encoding="utf-8"?>
<ds:datastoreItem xmlns:ds="http://schemas.openxmlformats.org/officeDocument/2006/customXml" ds:itemID="{603CD1F3-30C6-4C79-80DB-9E3B318EF202}"/>
</file>

<file path=docProps/app.xml><?xml version="1.0" encoding="utf-8"?>
<Properties xmlns="http://schemas.openxmlformats.org/officeDocument/2006/extended-properties" xmlns:vt="http://schemas.openxmlformats.org/officeDocument/2006/docPropsVTypes">
  <Template>Normal</Template>
  <TotalTime>182</TotalTime>
  <Pages>20</Pages>
  <Words>3200</Words>
  <Characters>1824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BSc (Hons) in PSYCHIATRIC NURSING                   Specialist Practice Placement in  General Nursing (4 weeks or more)</vt:lpstr>
    </vt:vector>
  </TitlesOfParts>
  <Company/>
  <LinksUpToDate>false</LinksUpToDate>
  <CharactersWithSpaces>21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                   Practice Placement in General Nursing         (4 weeks or more)</dc:title>
  <dc:creator>Arnel Kidpalos</dc:creator>
  <cp:lastModifiedBy>Arnel Kidpalos</cp:lastModifiedBy>
  <cp:revision>58</cp:revision>
  <cp:lastPrinted>2019-05-16T08:17:00Z</cp:lastPrinted>
  <dcterms:created xsi:type="dcterms:W3CDTF">2019-01-29T11:50:00Z</dcterms:created>
  <dcterms:modified xsi:type="dcterms:W3CDTF">2019-06-0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